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82B1E" w14:textId="77777777" w:rsidR="002B2AF8" w:rsidRPr="00080095" w:rsidRDefault="002B1EEE" w:rsidP="002B1EEE">
      <w:pPr>
        <w:rPr>
          <w:rFonts w:ascii="Bell MT" w:hAnsi="Bell MT"/>
          <w:b/>
          <w:bCs/>
        </w:rPr>
      </w:pPr>
      <w:r w:rsidRPr="00080095">
        <w:rPr>
          <w:rFonts w:ascii="Bell MT" w:hAnsi="Bell MT"/>
          <w:b/>
          <w:bCs/>
        </w:rPr>
        <w:t>Adds2cart- WEBSITE</w:t>
      </w:r>
    </w:p>
    <w:p w14:paraId="6B8B01DA" w14:textId="77777777" w:rsidR="00AD3670" w:rsidRPr="00080095" w:rsidRDefault="00AF30E6" w:rsidP="00AF168D">
      <w:pPr>
        <w:jc w:val="both"/>
        <w:rPr>
          <w:rFonts w:ascii="Bell MT" w:hAnsi="Bell MT"/>
          <w:b/>
          <w:bCs/>
        </w:rPr>
      </w:pPr>
      <w:r w:rsidRPr="00080095">
        <w:rPr>
          <w:rFonts w:ascii="Bell MT" w:hAnsi="Bell MT"/>
          <w:b/>
          <w:bCs/>
        </w:rPr>
        <w:t>HOME PAGE:</w:t>
      </w:r>
    </w:p>
    <w:p w14:paraId="4ED2FC42" w14:textId="47BEBAAB" w:rsidR="00F931D4" w:rsidRPr="00080095" w:rsidRDefault="00AF30E6" w:rsidP="00AF168D">
      <w:pPr>
        <w:jc w:val="both"/>
        <w:rPr>
          <w:rFonts w:ascii="Bell MT" w:hAnsi="Bell MT"/>
        </w:rPr>
      </w:pPr>
      <w:r w:rsidRPr="00080095">
        <w:rPr>
          <w:rFonts w:ascii="Bell MT" w:hAnsi="Bell MT"/>
        </w:rPr>
        <w:t>Adds2cart is one of the largest online home service platform</w:t>
      </w:r>
      <w:r w:rsidR="002B1EEE" w:rsidRPr="00080095">
        <w:rPr>
          <w:rFonts w:ascii="Bell MT" w:hAnsi="Bell MT"/>
        </w:rPr>
        <w:t>s</w:t>
      </w:r>
      <w:r w:rsidRPr="00080095">
        <w:rPr>
          <w:rFonts w:ascii="Bell MT" w:hAnsi="Bell MT"/>
        </w:rPr>
        <w:t xml:space="preserve"> where you can access anything from services to information efficiently. We provide the best reliable and trustworthy platform for the customers to book appointments or make reservations and avail </w:t>
      </w:r>
      <w:r w:rsidR="009B5991">
        <w:rPr>
          <w:rFonts w:ascii="Bell MT" w:hAnsi="Bell MT"/>
        </w:rPr>
        <w:t>of a wide range of services</w:t>
      </w:r>
      <w:r w:rsidRPr="00080095">
        <w:rPr>
          <w:rFonts w:ascii="Bell MT" w:hAnsi="Bell MT"/>
        </w:rPr>
        <w:t xml:space="preserve">. </w:t>
      </w:r>
      <w:r w:rsidR="00F931D4" w:rsidRPr="00080095">
        <w:rPr>
          <w:rFonts w:ascii="Bell MT" w:hAnsi="Bell MT"/>
        </w:rPr>
        <w:t>You do not have to hop from one shop to another in search of services and get confused. We have it all here, starting from your electronic services to your doctor appointments and from your yoga classes to your tutorials. You name it,</w:t>
      </w:r>
      <w:r w:rsidR="009B5991">
        <w:rPr>
          <w:rFonts w:ascii="Bell MT" w:hAnsi="Bell MT"/>
        </w:rPr>
        <w:t xml:space="preserve"> and</w:t>
      </w:r>
      <w:r w:rsidR="00F931D4" w:rsidRPr="00080095">
        <w:rPr>
          <w:rFonts w:ascii="Bell MT" w:hAnsi="Bell MT"/>
        </w:rPr>
        <w:t xml:space="preserve"> we have it all covered. We are sure you w</w:t>
      </w:r>
      <w:r w:rsidR="009B5991">
        <w:rPr>
          <w:rFonts w:ascii="Bell MT" w:hAnsi="Bell MT"/>
        </w:rPr>
        <w:t>ill</w:t>
      </w:r>
      <w:r w:rsidR="00F931D4" w:rsidRPr="00080095">
        <w:rPr>
          <w:rFonts w:ascii="Bell MT" w:hAnsi="Bell MT"/>
        </w:rPr>
        <w:t xml:space="preserve"> find all your services </w:t>
      </w:r>
      <w:r w:rsidR="002B1EEE" w:rsidRPr="00080095">
        <w:rPr>
          <w:rFonts w:ascii="Bell MT" w:hAnsi="Bell MT"/>
        </w:rPr>
        <w:t>in</w:t>
      </w:r>
      <w:r w:rsidR="00F931D4" w:rsidRPr="00080095">
        <w:rPr>
          <w:rFonts w:ascii="Bell MT" w:hAnsi="Bell MT"/>
        </w:rPr>
        <w:t xml:space="preserve"> one place and can get the best services. </w:t>
      </w:r>
    </w:p>
    <w:p w14:paraId="0F2457C1" w14:textId="314CA025" w:rsidR="00AF168D" w:rsidRPr="00080095" w:rsidRDefault="00AF168D" w:rsidP="00AF168D">
      <w:pPr>
        <w:jc w:val="both"/>
        <w:rPr>
          <w:rFonts w:ascii="Bell MT" w:hAnsi="Bell MT"/>
          <w:lang w:val="en-US"/>
        </w:rPr>
      </w:pPr>
      <w:r w:rsidRPr="00080095">
        <w:rPr>
          <w:rFonts w:ascii="Bell MT" w:hAnsi="Bell MT"/>
          <w:lang w:val="en-US"/>
        </w:rPr>
        <w:t xml:space="preserve">Adds2cart tries to understand the user's requirement in detail and links it to qualified service specialists using technology and domain knowledge. Our value for quality over quantity is reflected </w:t>
      </w:r>
      <w:r w:rsidR="002B1EEE" w:rsidRPr="00080095">
        <w:rPr>
          <w:rFonts w:ascii="Bell MT" w:hAnsi="Bell MT"/>
          <w:lang w:val="en-US"/>
        </w:rPr>
        <w:t>i</w:t>
      </w:r>
      <w:r w:rsidRPr="00080095">
        <w:rPr>
          <w:rFonts w:ascii="Bell MT" w:hAnsi="Bell MT"/>
          <w:lang w:val="en-US"/>
        </w:rPr>
        <w:t xml:space="preserve">n our choice of products and services. Adds2cart has extensive competence across the country, thanks to a robust and </w:t>
      </w:r>
      <w:r w:rsidR="009B5991">
        <w:rPr>
          <w:rFonts w:ascii="Bell MT" w:hAnsi="Bell MT"/>
          <w:lang w:val="en-US"/>
        </w:rPr>
        <w:t>compreh</w:t>
      </w:r>
      <w:r w:rsidRPr="00080095">
        <w:rPr>
          <w:rFonts w:ascii="Bell MT" w:hAnsi="Bell MT"/>
          <w:lang w:val="en-US"/>
        </w:rPr>
        <w:t>ensive sales team, decades of expertise, a</w:t>
      </w:r>
      <w:r w:rsidR="009B5991">
        <w:rPr>
          <w:rFonts w:ascii="Bell MT" w:hAnsi="Bell MT"/>
          <w:lang w:val="en-US"/>
        </w:rPr>
        <w:t>nd</w:t>
      </w:r>
      <w:r w:rsidRPr="00080095">
        <w:rPr>
          <w:rFonts w:ascii="Bell MT" w:hAnsi="Bell MT"/>
          <w:lang w:val="en-US"/>
        </w:rPr>
        <w:t xml:space="preserve"> local market information.</w:t>
      </w:r>
    </w:p>
    <w:p w14:paraId="0047508C" w14:textId="77777777" w:rsidR="00AF30E6" w:rsidRPr="00080095" w:rsidRDefault="00AF30E6" w:rsidP="00AF168D">
      <w:pPr>
        <w:jc w:val="both"/>
        <w:rPr>
          <w:rFonts w:ascii="Bell MT" w:hAnsi="Bell MT"/>
          <w:b/>
          <w:bCs/>
        </w:rPr>
      </w:pPr>
      <w:r w:rsidRPr="00080095">
        <w:rPr>
          <w:rFonts w:ascii="Bell MT" w:hAnsi="Bell MT"/>
          <w:b/>
          <w:bCs/>
        </w:rPr>
        <w:t xml:space="preserve">ABOUT US: </w:t>
      </w:r>
    </w:p>
    <w:p w14:paraId="4AE9BEA2" w14:textId="3B3AF510" w:rsidR="00AF30E6" w:rsidRPr="00080095" w:rsidRDefault="00AF30E6" w:rsidP="00AF168D">
      <w:pPr>
        <w:jc w:val="both"/>
        <w:rPr>
          <w:rFonts w:ascii="Bell MT" w:hAnsi="Bell MT"/>
        </w:rPr>
      </w:pPr>
      <w:r w:rsidRPr="00080095">
        <w:rPr>
          <w:rFonts w:ascii="Bell MT" w:hAnsi="Bell MT"/>
        </w:rPr>
        <w:t>Our services are catered to meet the needs and requirements of all sections of the people</w:t>
      </w:r>
      <w:r w:rsidR="009B5991">
        <w:rPr>
          <w:rFonts w:ascii="Bell MT" w:hAnsi="Bell MT"/>
        </w:rPr>
        <w:t>,</w:t>
      </w:r>
      <w:r w:rsidRPr="00080095">
        <w:rPr>
          <w:rFonts w:ascii="Bell MT" w:hAnsi="Bell MT"/>
        </w:rPr>
        <w:t xml:space="preserve"> and you can avail </w:t>
      </w:r>
      <w:r w:rsidR="009B5991">
        <w:rPr>
          <w:rFonts w:ascii="Bell MT" w:hAnsi="Bell MT"/>
        </w:rPr>
        <w:t>of them</w:t>
      </w:r>
      <w:r w:rsidRPr="00080095">
        <w:rPr>
          <w:rFonts w:ascii="Bell MT" w:hAnsi="Bell MT"/>
        </w:rPr>
        <w:t xml:space="preserve"> from anywhere across the country. Our services range from making orders, reservations or providing services at your doorstep to providing you with all details and information regarding businesses and establishments across the country. We have our services extended to collect data and enlist business information from around the country on restaurants, home décor, hotels, fitness, insurance, hospitals, sports, travel</w:t>
      </w:r>
      <w:r w:rsidR="009B5991">
        <w:rPr>
          <w:rFonts w:ascii="Bell MT" w:hAnsi="Bell MT"/>
        </w:rPr>
        <w:t>: r</w:t>
      </w:r>
      <w:r w:rsidRPr="00080095">
        <w:rPr>
          <w:rFonts w:ascii="Bell MT" w:hAnsi="Bell MT"/>
        </w:rPr>
        <w:t>eal estate, schools, sports</w:t>
      </w:r>
      <w:r w:rsidR="002B1EEE" w:rsidRPr="00080095">
        <w:rPr>
          <w:rFonts w:ascii="Bell MT" w:hAnsi="Bell MT"/>
        </w:rPr>
        <w:t>,</w:t>
      </w:r>
      <w:r w:rsidRPr="00080095">
        <w:rPr>
          <w:rFonts w:ascii="Bell MT" w:hAnsi="Bell MT"/>
        </w:rPr>
        <w:t xml:space="preserve"> and other sectors. </w:t>
      </w:r>
    </w:p>
    <w:p w14:paraId="04433A67" w14:textId="791A821D" w:rsidR="00AF168D" w:rsidRPr="00080095" w:rsidRDefault="00F931D4" w:rsidP="00AF168D">
      <w:pPr>
        <w:jc w:val="both"/>
        <w:rPr>
          <w:rFonts w:ascii="Bell MT" w:hAnsi="Bell MT"/>
          <w:lang w:val="en-US"/>
        </w:rPr>
      </w:pPr>
      <w:r w:rsidRPr="00080095">
        <w:rPr>
          <w:rFonts w:ascii="Bell MT" w:hAnsi="Bell MT"/>
        </w:rPr>
        <w:t xml:space="preserve">Adds2cart lays down the platform for easy availability and accessibility of services. We allow expert professionals and skilled service persons to connect with the customers who look for specific services. We identify and select professionals who are best suited for the job and </w:t>
      </w:r>
      <w:r w:rsidR="009B5991">
        <w:rPr>
          <w:rFonts w:ascii="Bell MT" w:hAnsi="Bell MT"/>
        </w:rPr>
        <w:t>benefit</w:t>
      </w:r>
      <w:r w:rsidRPr="00080095">
        <w:rPr>
          <w:rFonts w:ascii="Bell MT" w:hAnsi="Bell MT"/>
        </w:rPr>
        <w:t xml:space="preserve">s. </w:t>
      </w:r>
      <w:r w:rsidR="00AF168D" w:rsidRPr="00080095">
        <w:rPr>
          <w:rFonts w:ascii="Bell MT" w:hAnsi="Bell MT"/>
          <w:lang w:val="en-US"/>
        </w:rPr>
        <w:t xml:space="preserve">We believe </w:t>
      </w:r>
      <w:r w:rsidR="009B5991">
        <w:rPr>
          <w:rFonts w:ascii="Bell MT" w:hAnsi="Bell MT"/>
          <w:lang w:val="en-US"/>
        </w:rPr>
        <w:t>in bring</w:t>
      </w:r>
      <w:r w:rsidR="00AF168D" w:rsidRPr="00080095">
        <w:rPr>
          <w:rFonts w:ascii="Bell MT" w:hAnsi="Bell MT"/>
          <w:lang w:val="en-US"/>
        </w:rPr>
        <w:t xml:space="preserve">ing together all types of services for you </w:t>
      </w:r>
      <w:r w:rsidR="002B1EEE" w:rsidRPr="00080095">
        <w:rPr>
          <w:rFonts w:ascii="Bell MT" w:hAnsi="Bell MT"/>
          <w:lang w:val="en-US"/>
        </w:rPr>
        <w:t>on</w:t>
      </w:r>
      <w:r w:rsidR="00AF168D" w:rsidRPr="00080095">
        <w:rPr>
          <w:rFonts w:ascii="Bell MT" w:hAnsi="Bell MT"/>
          <w:lang w:val="en-US"/>
        </w:rPr>
        <w:t xml:space="preserve"> one platform so you can make the best of your time, energy</w:t>
      </w:r>
      <w:r w:rsidR="002B1EEE" w:rsidRPr="00080095">
        <w:rPr>
          <w:rFonts w:ascii="Bell MT" w:hAnsi="Bell MT"/>
          <w:lang w:val="en-US"/>
        </w:rPr>
        <w:t>,</w:t>
      </w:r>
      <w:r w:rsidR="00AF168D" w:rsidRPr="00080095">
        <w:rPr>
          <w:rFonts w:ascii="Bell MT" w:hAnsi="Bell MT"/>
          <w:lang w:val="en-US"/>
        </w:rPr>
        <w:t xml:space="preserve"> and money. We </w:t>
      </w:r>
      <w:r w:rsidR="009B5991">
        <w:rPr>
          <w:rFonts w:ascii="Bell MT" w:hAnsi="Bell MT"/>
          <w:lang w:val="en-US"/>
        </w:rPr>
        <w:t>link</w:t>
      </w:r>
      <w:r w:rsidR="00AF168D" w:rsidRPr="00080095">
        <w:rPr>
          <w:rFonts w:ascii="Bell MT" w:hAnsi="Bell MT"/>
          <w:lang w:val="en-US"/>
        </w:rPr>
        <w:t xml:space="preserve"> buyers and sellers by providing fast, reliable, </w:t>
      </w:r>
      <w:r w:rsidR="009B5991">
        <w:rPr>
          <w:rFonts w:ascii="Bell MT" w:hAnsi="Bell MT"/>
          <w:lang w:val="en-US"/>
        </w:rPr>
        <w:t>accessibl</w:t>
      </w:r>
      <w:r w:rsidR="00AF168D" w:rsidRPr="00080095">
        <w:rPr>
          <w:rFonts w:ascii="Bell MT" w:hAnsi="Bell MT"/>
          <w:lang w:val="en-US"/>
        </w:rPr>
        <w:t>e</w:t>
      </w:r>
      <w:r w:rsidR="009B5991">
        <w:rPr>
          <w:rFonts w:ascii="Bell MT" w:hAnsi="Bell MT"/>
          <w:lang w:val="en-US"/>
        </w:rPr>
        <w:t>,</w:t>
      </w:r>
      <w:r w:rsidR="00AF168D" w:rsidRPr="00080095">
        <w:rPr>
          <w:rFonts w:ascii="Bell MT" w:hAnsi="Bell MT"/>
          <w:lang w:val="en-US"/>
        </w:rPr>
        <w:t xml:space="preserve"> and comprehensive information to our customers. We </w:t>
      </w:r>
      <w:r w:rsidR="009B5991">
        <w:rPr>
          <w:rFonts w:ascii="Bell MT" w:hAnsi="Bell MT"/>
          <w:lang w:val="en-US"/>
        </w:rPr>
        <w:t>offer affordable services to</w:t>
      </w:r>
      <w:r w:rsidR="00AF168D" w:rsidRPr="00080095">
        <w:rPr>
          <w:rFonts w:ascii="Bell MT" w:hAnsi="Bell MT"/>
          <w:lang w:val="en-US"/>
        </w:rPr>
        <w:t xml:space="preserve"> all our users to ensure that anyone can eas</w:t>
      </w:r>
      <w:r w:rsidR="002B1EEE" w:rsidRPr="00080095">
        <w:rPr>
          <w:rFonts w:ascii="Bell MT" w:hAnsi="Bell MT"/>
          <w:lang w:val="en-US"/>
        </w:rPr>
        <w:t>il</w:t>
      </w:r>
      <w:r w:rsidR="00AF168D" w:rsidRPr="00080095">
        <w:rPr>
          <w:rFonts w:ascii="Bell MT" w:hAnsi="Bell MT"/>
          <w:lang w:val="en-US"/>
        </w:rPr>
        <w:t xml:space="preserve">y access them and </w:t>
      </w:r>
      <w:r w:rsidR="009B5991">
        <w:rPr>
          <w:rFonts w:ascii="Bell MT" w:hAnsi="Bell MT"/>
          <w:lang w:val="en-US"/>
        </w:rPr>
        <w:t>benefit from</w:t>
      </w:r>
      <w:r w:rsidR="00AF168D" w:rsidRPr="00080095">
        <w:rPr>
          <w:rFonts w:ascii="Bell MT" w:hAnsi="Bell MT"/>
          <w:lang w:val="en-US"/>
        </w:rPr>
        <w:t xml:space="preserve"> the services. </w:t>
      </w:r>
    </w:p>
    <w:p w14:paraId="22243259" w14:textId="77777777" w:rsidR="002B1EEE" w:rsidRPr="00080095" w:rsidRDefault="002B1EEE" w:rsidP="002B1EEE">
      <w:pPr>
        <w:jc w:val="both"/>
        <w:rPr>
          <w:rFonts w:ascii="Bell MT" w:hAnsi="Bell MT"/>
          <w:b/>
          <w:bCs/>
          <w:lang w:val="en-US"/>
        </w:rPr>
      </w:pPr>
      <w:r w:rsidRPr="00080095">
        <w:rPr>
          <w:rFonts w:ascii="Bell MT" w:hAnsi="Bell MT"/>
          <w:b/>
          <w:bCs/>
          <w:lang w:val="en-US"/>
        </w:rPr>
        <w:t>Why Choose Us?</w:t>
      </w:r>
    </w:p>
    <w:p w14:paraId="61AC4B42" w14:textId="08FE804F" w:rsidR="002B1EEE" w:rsidRPr="00080095" w:rsidRDefault="002B1EEE" w:rsidP="002B1EEE">
      <w:pPr>
        <w:jc w:val="both"/>
        <w:rPr>
          <w:rFonts w:ascii="Bell MT" w:hAnsi="Bell MT"/>
          <w:lang w:val="en-US"/>
        </w:rPr>
      </w:pPr>
      <w:r w:rsidRPr="00080095">
        <w:rPr>
          <w:rFonts w:ascii="Bell MT" w:hAnsi="Bell MT"/>
        </w:rPr>
        <w:t>Adds2cart</w:t>
      </w:r>
      <w:r w:rsidRPr="00080095">
        <w:rPr>
          <w:rFonts w:ascii="Bell MT" w:hAnsi="Bell MT"/>
          <w:lang w:val="en-US"/>
        </w:rPr>
        <w:t xml:space="preserve"> is the leading digital platform for finding all types of local services businesses across the country. Adds2cart focuses on professional services concentrated around Home, Lifestyle, and Personality and are tailored to the user's needs.</w:t>
      </w:r>
    </w:p>
    <w:p w14:paraId="29D01565"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lang w:val="en-US"/>
        </w:rPr>
        <w:t xml:space="preserve">Local Expertise: </w:t>
      </w:r>
    </w:p>
    <w:p w14:paraId="2ED1852E" w14:textId="0C676B0A" w:rsidR="002B1EEE" w:rsidRPr="00080095" w:rsidRDefault="002B1EEE" w:rsidP="002B1EEE">
      <w:pPr>
        <w:jc w:val="both"/>
        <w:rPr>
          <w:rFonts w:ascii="Bell MT" w:hAnsi="Bell MT"/>
          <w:lang w:val="en-US"/>
        </w:rPr>
      </w:pPr>
      <w:r w:rsidRPr="00080095">
        <w:rPr>
          <w:rFonts w:ascii="Bell MT" w:hAnsi="Bell MT"/>
          <w:lang w:val="en-US"/>
        </w:rPr>
        <w:t xml:space="preserve">We have a widespread </w:t>
      </w:r>
      <w:r w:rsidR="009B5991">
        <w:rPr>
          <w:rFonts w:ascii="Bell MT" w:hAnsi="Bell MT"/>
          <w:lang w:val="en-US"/>
        </w:rPr>
        <w:t>salesforce network</w:t>
      </w:r>
      <w:r w:rsidRPr="00080095">
        <w:rPr>
          <w:rFonts w:ascii="Bell MT" w:hAnsi="Bell MT"/>
          <w:lang w:val="en-US"/>
        </w:rPr>
        <w:t xml:space="preserve"> with in-depth market knowledge of cities and markets across all regions in the </w:t>
      </w:r>
      <w:r w:rsidR="009B5991">
        <w:rPr>
          <w:rFonts w:ascii="Bell MT" w:hAnsi="Bell MT"/>
          <w:lang w:val="en-US"/>
        </w:rPr>
        <w:t>c</w:t>
      </w:r>
      <w:r w:rsidRPr="00080095">
        <w:rPr>
          <w:rFonts w:ascii="Bell MT" w:hAnsi="Bell MT"/>
          <w:lang w:val="en-US"/>
        </w:rPr>
        <w:t>ountry.</w:t>
      </w:r>
    </w:p>
    <w:p w14:paraId="36EF061C"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rPr>
        <w:t>Adds2cart Support:</w:t>
      </w:r>
    </w:p>
    <w:p w14:paraId="0ACA3631" w14:textId="7682194C" w:rsidR="002B1EEE" w:rsidRPr="00080095" w:rsidRDefault="002B1EEE" w:rsidP="002B1EEE">
      <w:pPr>
        <w:jc w:val="both"/>
        <w:rPr>
          <w:rFonts w:ascii="Bell MT" w:hAnsi="Bell MT"/>
        </w:rPr>
      </w:pPr>
      <w:r w:rsidRPr="00080095">
        <w:rPr>
          <w:rFonts w:ascii="Bell MT" w:hAnsi="Bell MT"/>
        </w:rPr>
        <w:t>You can contact Adds2cart in case you are browsing for businesses ideas or advice</w:t>
      </w:r>
      <w:r w:rsidR="009B5991">
        <w:rPr>
          <w:rFonts w:ascii="Bell MT" w:hAnsi="Bell MT"/>
        </w:rPr>
        <w:t>,</w:t>
      </w:r>
      <w:r w:rsidRPr="00080095">
        <w:rPr>
          <w:rFonts w:ascii="Bell MT" w:hAnsi="Bell MT"/>
        </w:rPr>
        <w:t xml:space="preserve"> or troubleshooting issues. Our contact team is available at your service 24/7. </w:t>
      </w:r>
    </w:p>
    <w:p w14:paraId="0A8DBD5C" w14:textId="77777777" w:rsidR="002B1EEE" w:rsidRPr="00080095" w:rsidRDefault="002B1EEE" w:rsidP="002B1EEE">
      <w:pPr>
        <w:pStyle w:val="ListParagraph"/>
        <w:numPr>
          <w:ilvl w:val="0"/>
          <w:numId w:val="22"/>
        </w:numPr>
        <w:jc w:val="both"/>
        <w:rPr>
          <w:rFonts w:ascii="Bell MT" w:hAnsi="Bell MT"/>
          <w:b/>
          <w:bCs/>
        </w:rPr>
      </w:pPr>
      <w:r w:rsidRPr="00080095">
        <w:rPr>
          <w:rFonts w:ascii="Bell MT" w:hAnsi="Bell MT"/>
          <w:b/>
          <w:bCs/>
        </w:rPr>
        <w:t xml:space="preserve">Expert Marketplace: </w:t>
      </w:r>
    </w:p>
    <w:p w14:paraId="7AA637CD" w14:textId="09F4F160" w:rsidR="002B1EEE" w:rsidRPr="00080095" w:rsidRDefault="002B1EEE" w:rsidP="002B1EEE">
      <w:pPr>
        <w:jc w:val="both"/>
        <w:rPr>
          <w:rFonts w:ascii="Bell MT" w:hAnsi="Bell MT"/>
          <w:lang w:val="en-US"/>
        </w:rPr>
      </w:pPr>
      <w:r w:rsidRPr="00080095">
        <w:rPr>
          <w:rFonts w:ascii="Bell MT" w:hAnsi="Bell MT"/>
        </w:rPr>
        <w:t>Adds2cart</w:t>
      </w:r>
      <w:r w:rsidRPr="00080095">
        <w:rPr>
          <w:rFonts w:ascii="Bell MT" w:hAnsi="Bell MT"/>
          <w:lang w:val="en-US"/>
        </w:rPr>
        <w:t xml:space="preserve"> hires experts and professionals well-qualified and well-trusted for the </w:t>
      </w:r>
      <w:r w:rsidR="009B5991">
        <w:rPr>
          <w:rFonts w:ascii="Bell MT" w:hAnsi="Bell MT"/>
          <w:lang w:val="en-US"/>
        </w:rPr>
        <w:t>convenient</w:t>
      </w:r>
      <w:r w:rsidRPr="00080095">
        <w:rPr>
          <w:rFonts w:ascii="Bell MT" w:hAnsi="Bell MT"/>
          <w:lang w:val="en-US"/>
        </w:rPr>
        <w:t xml:space="preserve"> services that they provide. They have acquired expertise in branding, troubleshooting, store setup, marketing, sales, and expert guidance.</w:t>
      </w:r>
    </w:p>
    <w:p w14:paraId="55B7BB51"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lang w:val="en-US"/>
        </w:rPr>
        <w:t xml:space="preserve">Wide Range of Services: </w:t>
      </w:r>
    </w:p>
    <w:p w14:paraId="0499F868" w14:textId="140CD699" w:rsidR="002B1EEE" w:rsidRPr="00080095" w:rsidRDefault="002B1EEE" w:rsidP="002B1EEE">
      <w:pPr>
        <w:jc w:val="both"/>
        <w:rPr>
          <w:rFonts w:ascii="Bell MT" w:hAnsi="Bell MT"/>
          <w:lang w:val="en-US"/>
        </w:rPr>
      </w:pPr>
      <w:r w:rsidRPr="00080095">
        <w:rPr>
          <w:rFonts w:ascii="Bell MT" w:hAnsi="Bell MT"/>
          <w:lang w:val="en-US"/>
        </w:rPr>
        <w:lastRenderedPageBreak/>
        <w:t>Our services are extended to accommodate all types of services</w:t>
      </w:r>
      <w:r w:rsidR="009B5991">
        <w:rPr>
          <w:rFonts w:ascii="Bell MT" w:hAnsi="Bell MT"/>
          <w:lang w:val="en-US"/>
        </w:rPr>
        <w:t>,</w:t>
      </w:r>
      <w:r w:rsidRPr="00080095">
        <w:rPr>
          <w:rFonts w:ascii="Bell MT" w:hAnsi="Bell MT"/>
          <w:lang w:val="en-US"/>
        </w:rPr>
        <w:t xml:space="preserve"> so you do not have to bother searching elsewhere. Our services are tailor-made to meet your requirements</w:t>
      </w:r>
      <w:r w:rsidR="009B5991">
        <w:rPr>
          <w:rFonts w:ascii="Bell MT" w:hAnsi="Bell MT"/>
          <w:lang w:val="en-US"/>
        </w:rPr>
        <w:t>,</w:t>
      </w:r>
      <w:r w:rsidRPr="00080095">
        <w:rPr>
          <w:rFonts w:ascii="Bell MT" w:hAnsi="Bell MT"/>
          <w:lang w:val="en-US"/>
        </w:rPr>
        <w:t xml:space="preserve"> and we make them available for you at the best affordable price.</w:t>
      </w:r>
    </w:p>
    <w:p w14:paraId="21DB696D" w14:textId="22071EFD" w:rsidR="002B1EEE" w:rsidRPr="00080095" w:rsidRDefault="002B1EEE" w:rsidP="002B1EEE">
      <w:pPr>
        <w:jc w:val="both"/>
        <w:rPr>
          <w:rFonts w:ascii="Bell MT" w:hAnsi="Bell MT"/>
          <w:b/>
          <w:bCs/>
          <w:lang w:val="en-US"/>
        </w:rPr>
      </w:pPr>
      <w:r w:rsidRPr="00080095">
        <w:rPr>
          <w:rFonts w:ascii="Bell MT" w:hAnsi="Bell MT"/>
          <w:b/>
          <w:bCs/>
          <w:lang w:val="en-US"/>
        </w:rPr>
        <w:t xml:space="preserve">How </w:t>
      </w:r>
      <w:r w:rsidR="009B5991">
        <w:rPr>
          <w:rFonts w:ascii="Bell MT" w:hAnsi="Bell MT"/>
          <w:b/>
          <w:bCs/>
          <w:lang w:val="en-US"/>
        </w:rPr>
        <w:t>does It work</w:t>
      </w:r>
      <w:r w:rsidRPr="00080095">
        <w:rPr>
          <w:rFonts w:ascii="Bell MT" w:hAnsi="Bell MT"/>
          <w:b/>
          <w:bCs/>
          <w:lang w:val="en-US"/>
        </w:rPr>
        <w:t>?</w:t>
      </w:r>
    </w:p>
    <w:p w14:paraId="7968448C"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lang w:val="en-US"/>
        </w:rPr>
        <w:t xml:space="preserve">Advanced Platform: </w:t>
      </w:r>
    </w:p>
    <w:p w14:paraId="301AB9C7" w14:textId="5A9A7DDC" w:rsidR="002B1EEE" w:rsidRPr="00080095" w:rsidRDefault="002B1EEE" w:rsidP="002B1EEE">
      <w:pPr>
        <w:jc w:val="both"/>
        <w:rPr>
          <w:rFonts w:ascii="Bell MT" w:hAnsi="Bell MT"/>
          <w:lang w:val="en-US"/>
        </w:rPr>
      </w:pPr>
      <w:r w:rsidRPr="00080095">
        <w:rPr>
          <w:rFonts w:ascii="Bell MT" w:hAnsi="Bell MT"/>
          <w:lang w:val="en-US"/>
        </w:rPr>
        <w:t xml:space="preserve">We provide a broad range of features for a better and engaging user experience. We have the latest technologies to be updated about all the latest trends and </w:t>
      </w:r>
      <w:r w:rsidR="009B5991">
        <w:rPr>
          <w:rFonts w:ascii="Bell MT" w:hAnsi="Bell MT"/>
          <w:lang w:val="en-US"/>
        </w:rPr>
        <w:t>efficiently operate our algorithms</w:t>
      </w:r>
      <w:r w:rsidRPr="00080095">
        <w:rPr>
          <w:rFonts w:ascii="Bell MT" w:hAnsi="Bell MT"/>
          <w:lang w:val="en-US"/>
        </w:rPr>
        <w:t>.</w:t>
      </w:r>
    </w:p>
    <w:p w14:paraId="0C55D825" w14:textId="77777777" w:rsidR="002B1EEE" w:rsidRPr="00080095" w:rsidRDefault="002B1EEE" w:rsidP="002B1EEE">
      <w:pPr>
        <w:pStyle w:val="ListParagraph"/>
        <w:numPr>
          <w:ilvl w:val="0"/>
          <w:numId w:val="22"/>
        </w:numPr>
        <w:jc w:val="both"/>
        <w:rPr>
          <w:rFonts w:ascii="Bell MT" w:hAnsi="Bell MT"/>
          <w:lang w:val="en-US"/>
        </w:rPr>
      </w:pPr>
      <w:r w:rsidRPr="00080095">
        <w:rPr>
          <w:rFonts w:ascii="Bell MT" w:hAnsi="Bell MT"/>
          <w:b/>
          <w:bCs/>
          <w:lang w:val="en-US"/>
        </w:rPr>
        <w:t>Service and Consultations:</w:t>
      </w:r>
    </w:p>
    <w:p w14:paraId="5451B68B" w14:textId="69072036" w:rsidR="002B1EEE" w:rsidRPr="00080095" w:rsidRDefault="002B1EEE" w:rsidP="002B1EEE">
      <w:pPr>
        <w:jc w:val="both"/>
        <w:rPr>
          <w:rFonts w:ascii="Bell MT" w:hAnsi="Bell MT"/>
          <w:lang w:val="en-US"/>
        </w:rPr>
      </w:pPr>
      <w:r w:rsidRPr="00080095">
        <w:rPr>
          <w:rFonts w:ascii="Bell MT" w:hAnsi="Bell MT"/>
          <w:lang w:val="en-US"/>
        </w:rPr>
        <w:t xml:space="preserve">We allow easy and fast reservations and appointment bookings to enable the customer to </w:t>
      </w:r>
      <w:r w:rsidR="009B5991">
        <w:rPr>
          <w:rFonts w:ascii="Bell MT" w:hAnsi="Bell MT"/>
          <w:lang w:val="en-US"/>
        </w:rPr>
        <w:t>use the services efficiently</w:t>
      </w:r>
      <w:r w:rsidRPr="00080095">
        <w:rPr>
          <w:rFonts w:ascii="Bell MT" w:hAnsi="Bell MT"/>
          <w:lang w:val="en-US"/>
        </w:rPr>
        <w:t xml:space="preserve">. </w:t>
      </w:r>
    </w:p>
    <w:p w14:paraId="5DD4C7B0"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lang w:val="en-US"/>
        </w:rPr>
        <w:t xml:space="preserve">Meeting Requirements: </w:t>
      </w:r>
    </w:p>
    <w:p w14:paraId="46FD98EF" w14:textId="2BEABB69" w:rsidR="002B1EEE" w:rsidRPr="00080095" w:rsidRDefault="002B1EEE" w:rsidP="002B1EEE">
      <w:pPr>
        <w:jc w:val="both"/>
        <w:rPr>
          <w:rFonts w:ascii="Bell MT" w:hAnsi="Bell MT"/>
          <w:lang w:val="en-US"/>
        </w:rPr>
      </w:pPr>
      <w:r w:rsidRPr="00080095">
        <w:rPr>
          <w:rFonts w:ascii="Bell MT" w:hAnsi="Bell MT"/>
          <w:lang w:val="en-US"/>
        </w:rPr>
        <w:t>Once you find the service</w:t>
      </w:r>
      <w:r w:rsidR="009B5991">
        <w:rPr>
          <w:rFonts w:ascii="Bell MT" w:hAnsi="Bell MT"/>
          <w:lang w:val="en-US"/>
        </w:rPr>
        <w:t>,</w:t>
      </w:r>
      <w:r w:rsidRPr="00080095">
        <w:rPr>
          <w:rFonts w:ascii="Bell MT" w:hAnsi="Bell MT"/>
          <w:lang w:val="en-US"/>
        </w:rPr>
        <w:t xml:space="preserve"> our algorithm w</w:t>
      </w:r>
      <w:r w:rsidR="009B5991">
        <w:rPr>
          <w:rFonts w:ascii="Bell MT" w:hAnsi="Bell MT"/>
          <w:lang w:val="en-US"/>
        </w:rPr>
        <w:t>ill provide you with the best suitable professional who can cater to</w:t>
      </w:r>
      <w:r w:rsidRPr="00080095">
        <w:rPr>
          <w:rFonts w:ascii="Bell MT" w:hAnsi="Bell MT"/>
          <w:lang w:val="en-US"/>
        </w:rPr>
        <w:t xml:space="preserve"> your needs and requirements. Our expert professionals are well trained to accommodate your interests and can be available at flexible timings.</w:t>
      </w:r>
    </w:p>
    <w:p w14:paraId="09E0D52E" w14:textId="77777777" w:rsidR="002B1EEE" w:rsidRPr="00080095" w:rsidRDefault="002B1EEE" w:rsidP="002B1EEE">
      <w:pPr>
        <w:pStyle w:val="ListParagraph"/>
        <w:numPr>
          <w:ilvl w:val="0"/>
          <w:numId w:val="22"/>
        </w:numPr>
        <w:jc w:val="both"/>
        <w:rPr>
          <w:rFonts w:ascii="Bell MT" w:hAnsi="Bell MT"/>
          <w:b/>
          <w:bCs/>
          <w:lang w:val="en-US"/>
        </w:rPr>
      </w:pPr>
      <w:r w:rsidRPr="00080095">
        <w:rPr>
          <w:rFonts w:ascii="Bell MT" w:hAnsi="Bell MT"/>
          <w:b/>
          <w:bCs/>
          <w:lang w:val="en-US"/>
        </w:rPr>
        <w:t>Easy Payment:</w:t>
      </w:r>
    </w:p>
    <w:p w14:paraId="115EFCB6" w14:textId="5EE2CF26" w:rsidR="002B1EEE" w:rsidRPr="00080095" w:rsidRDefault="002B1EEE" w:rsidP="002B1EEE">
      <w:pPr>
        <w:jc w:val="both"/>
        <w:rPr>
          <w:rFonts w:ascii="Bell MT" w:hAnsi="Bell MT"/>
          <w:lang w:val="en-US"/>
        </w:rPr>
      </w:pPr>
      <w:r w:rsidRPr="00080095">
        <w:rPr>
          <w:rFonts w:ascii="Bell MT" w:hAnsi="Bell MT"/>
        </w:rPr>
        <w:t>Adds2cart services allow you to pay through a wide range of online payment methods and choose other payment alternatives. Using Adds2cart</w:t>
      </w:r>
      <w:r w:rsidR="009B5991">
        <w:rPr>
          <w:rFonts w:ascii="Bell MT" w:hAnsi="Bell MT"/>
        </w:rPr>
        <w:t>'</w:t>
      </w:r>
      <w:r w:rsidRPr="00080095">
        <w:rPr>
          <w:rFonts w:ascii="Bell MT" w:hAnsi="Bell MT"/>
        </w:rPr>
        <w:t>s payments, you can save your payment and shipping information without being worried about privacy issues</w:t>
      </w:r>
      <w:r w:rsidR="009B5991">
        <w:rPr>
          <w:rFonts w:ascii="Bell MT" w:hAnsi="Bell MT"/>
        </w:rPr>
        <w:t>,</w:t>
      </w:r>
      <w:r w:rsidRPr="00080095">
        <w:rPr>
          <w:rFonts w:ascii="Bell MT" w:hAnsi="Bell MT"/>
        </w:rPr>
        <w:t xml:space="preserve"> </w:t>
      </w:r>
      <w:r w:rsidR="009B5991">
        <w:rPr>
          <w:rFonts w:ascii="Bell MT" w:hAnsi="Bell MT"/>
        </w:rPr>
        <w:t>which</w:t>
      </w:r>
      <w:r w:rsidRPr="00080095">
        <w:rPr>
          <w:rFonts w:ascii="Bell MT" w:hAnsi="Bell MT"/>
        </w:rPr>
        <w:t xml:space="preserve"> would help you check out </w:t>
      </w:r>
      <w:r w:rsidR="009B5991">
        <w:rPr>
          <w:rFonts w:ascii="Bell MT" w:hAnsi="Bell MT"/>
        </w:rPr>
        <w:t>quick</w:t>
      </w:r>
      <w:r w:rsidRPr="00080095">
        <w:rPr>
          <w:rFonts w:ascii="Bell MT" w:hAnsi="Bell MT"/>
        </w:rPr>
        <w:t>ly.</w:t>
      </w:r>
    </w:p>
    <w:p w14:paraId="04119209" w14:textId="51FA0C74" w:rsidR="002B1EEE" w:rsidRPr="00080095" w:rsidRDefault="002B1EEE" w:rsidP="002B1EEE">
      <w:pPr>
        <w:jc w:val="both"/>
        <w:rPr>
          <w:rFonts w:ascii="Bell MT" w:hAnsi="Bell MT"/>
          <w:b/>
          <w:bCs/>
          <w:lang w:val="en-US"/>
        </w:rPr>
      </w:pPr>
      <w:r w:rsidRPr="00080095">
        <w:rPr>
          <w:rFonts w:ascii="Bell MT" w:hAnsi="Bell MT"/>
          <w:b/>
          <w:bCs/>
          <w:lang w:val="en-US"/>
        </w:rPr>
        <w:t xml:space="preserve">What </w:t>
      </w:r>
      <w:r w:rsidR="009B5991">
        <w:rPr>
          <w:rFonts w:ascii="Bell MT" w:hAnsi="Bell MT"/>
          <w:b/>
          <w:bCs/>
          <w:lang w:val="en-US"/>
        </w:rPr>
        <w:t>do our users say</w:t>
      </w:r>
      <w:r w:rsidRPr="00080095">
        <w:rPr>
          <w:rFonts w:ascii="Bell MT" w:hAnsi="Bell MT"/>
          <w:b/>
          <w:bCs/>
          <w:lang w:val="en-US"/>
        </w:rPr>
        <w:t>?</w:t>
      </w:r>
    </w:p>
    <w:p w14:paraId="311C146C" w14:textId="5F7B1A35" w:rsidR="002B1EEE" w:rsidRPr="00080095" w:rsidRDefault="002B1EEE" w:rsidP="002B1EEE">
      <w:pPr>
        <w:jc w:val="both"/>
        <w:rPr>
          <w:rFonts w:ascii="Bell MT" w:hAnsi="Bell MT"/>
        </w:rPr>
      </w:pPr>
      <w:r w:rsidRPr="00080095">
        <w:rPr>
          <w:rFonts w:ascii="Bell MT" w:hAnsi="Bell MT"/>
        </w:rPr>
        <w:t xml:space="preserve">Adds2cart has been helpful </w:t>
      </w:r>
      <w:r w:rsidR="009B5991">
        <w:rPr>
          <w:rFonts w:ascii="Bell MT" w:hAnsi="Bell MT"/>
        </w:rPr>
        <w:t xml:space="preserve">for </w:t>
      </w:r>
      <w:r w:rsidRPr="00080095">
        <w:rPr>
          <w:rFonts w:ascii="Bell MT" w:hAnsi="Bell MT"/>
        </w:rPr>
        <w:t xml:space="preserve">this pandemic for me. With their wide range of services, I have </w:t>
      </w:r>
      <w:r w:rsidR="009B5991">
        <w:rPr>
          <w:rFonts w:ascii="Bell MT" w:hAnsi="Bell MT"/>
        </w:rPr>
        <w:t>easily gotten them at my doorstep</w:t>
      </w:r>
      <w:r w:rsidRPr="00080095">
        <w:rPr>
          <w:rFonts w:ascii="Bell MT" w:hAnsi="Bell MT"/>
        </w:rPr>
        <w:t xml:space="preserve"> in this pandemic situation. </w:t>
      </w:r>
    </w:p>
    <w:p w14:paraId="1D485312" w14:textId="77777777" w:rsidR="002B1EEE" w:rsidRPr="00080095" w:rsidRDefault="002B1EEE" w:rsidP="002B1EEE">
      <w:pPr>
        <w:pStyle w:val="ListParagraph"/>
        <w:numPr>
          <w:ilvl w:val="0"/>
          <w:numId w:val="23"/>
        </w:numPr>
        <w:jc w:val="both"/>
        <w:rPr>
          <w:rFonts w:ascii="Bell MT" w:hAnsi="Bell MT"/>
          <w:lang w:val="en-US"/>
        </w:rPr>
      </w:pPr>
      <w:r w:rsidRPr="00080095">
        <w:rPr>
          <w:rFonts w:ascii="Bell MT" w:hAnsi="Bell MT"/>
          <w:lang w:val="en-US"/>
        </w:rPr>
        <w:t>Sankey</w:t>
      </w:r>
    </w:p>
    <w:p w14:paraId="7AA7993A" w14:textId="0BB2406E" w:rsidR="002B1EEE" w:rsidRPr="00080095" w:rsidRDefault="002B1EEE" w:rsidP="002B1EEE">
      <w:pPr>
        <w:jc w:val="both"/>
        <w:rPr>
          <w:rFonts w:ascii="Bell MT" w:hAnsi="Bell MT"/>
          <w:lang w:val="en-US"/>
        </w:rPr>
      </w:pPr>
      <w:r w:rsidRPr="00080095">
        <w:rPr>
          <w:rFonts w:ascii="Bell MT" w:hAnsi="Bell MT"/>
          <w:lang w:val="en-US"/>
        </w:rPr>
        <w:t xml:space="preserve">I appreciate the precautions taken by the servicemen who seem professional and dedicated to their work and follow all types of hygienic measures. </w:t>
      </w:r>
    </w:p>
    <w:p w14:paraId="0AAE2F0C" w14:textId="77777777" w:rsidR="002B1EEE" w:rsidRPr="00080095" w:rsidRDefault="002B1EEE" w:rsidP="002B1EEE">
      <w:pPr>
        <w:pStyle w:val="ListParagraph"/>
        <w:numPr>
          <w:ilvl w:val="0"/>
          <w:numId w:val="23"/>
        </w:numPr>
        <w:jc w:val="both"/>
        <w:rPr>
          <w:rFonts w:ascii="Bell MT" w:hAnsi="Bell MT"/>
        </w:rPr>
      </w:pPr>
      <w:r w:rsidRPr="00080095">
        <w:rPr>
          <w:rFonts w:ascii="Bell MT" w:hAnsi="Bell MT"/>
        </w:rPr>
        <w:t>Arup</w:t>
      </w:r>
    </w:p>
    <w:p w14:paraId="574FA544" w14:textId="77777777" w:rsidR="002B1EEE" w:rsidRPr="00080095" w:rsidRDefault="002B1EEE" w:rsidP="002B1EEE">
      <w:pPr>
        <w:jc w:val="both"/>
        <w:rPr>
          <w:rFonts w:ascii="Bell MT" w:hAnsi="Bell MT"/>
        </w:rPr>
      </w:pPr>
      <w:r w:rsidRPr="00080095">
        <w:rPr>
          <w:rFonts w:ascii="Bell MT" w:hAnsi="Bell MT"/>
        </w:rPr>
        <w:t xml:space="preserve">Adds2cart has an exceptional service working at their best to provide all types of services in this pandemic. </w:t>
      </w:r>
    </w:p>
    <w:p w14:paraId="25840D9A" w14:textId="77777777" w:rsidR="002B1EEE" w:rsidRPr="00080095" w:rsidRDefault="002B1EEE" w:rsidP="002B1EEE">
      <w:pPr>
        <w:pStyle w:val="ListParagraph"/>
        <w:numPr>
          <w:ilvl w:val="0"/>
          <w:numId w:val="23"/>
        </w:numPr>
        <w:jc w:val="both"/>
        <w:rPr>
          <w:rFonts w:ascii="Bell MT" w:hAnsi="Bell MT"/>
        </w:rPr>
      </w:pPr>
      <w:r w:rsidRPr="00080095">
        <w:rPr>
          <w:rFonts w:ascii="Bell MT" w:hAnsi="Bell MT"/>
        </w:rPr>
        <w:t>Bhanu</w:t>
      </w:r>
    </w:p>
    <w:p w14:paraId="560A9600" w14:textId="3395E554" w:rsidR="002B1EEE" w:rsidRPr="00080095" w:rsidRDefault="002B1EEE" w:rsidP="002B1EEE">
      <w:pPr>
        <w:jc w:val="both"/>
        <w:rPr>
          <w:rFonts w:ascii="Bell MT" w:hAnsi="Bell MT"/>
        </w:rPr>
      </w:pPr>
      <w:r w:rsidRPr="00080095">
        <w:rPr>
          <w:rFonts w:ascii="Bell MT" w:hAnsi="Bell MT"/>
        </w:rPr>
        <w:t xml:space="preserve">Adds2cart is the best one-stop solution for all your problems </w:t>
      </w:r>
      <w:r w:rsidR="009B5991">
        <w:rPr>
          <w:rFonts w:ascii="Bell MT" w:hAnsi="Bell MT"/>
        </w:rPr>
        <w:t>from</w:t>
      </w:r>
      <w:r w:rsidRPr="00080095">
        <w:rPr>
          <w:rFonts w:ascii="Bell MT" w:hAnsi="Bell MT"/>
        </w:rPr>
        <w:t xml:space="preserve"> home to school</w:t>
      </w:r>
      <w:r w:rsidR="009B5991">
        <w:rPr>
          <w:rFonts w:ascii="Bell MT" w:hAnsi="Bell MT"/>
        </w:rPr>
        <w:t>;</w:t>
      </w:r>
      <w:r w:rsidRPr="00080095">
        <w:rPr>
          <w:rFonts w:ascii="Bell MT" w:hAnsi="Bell MT"/>
        </w:rPr>
        <w:t xml:space="preserve"> they have covered everything making it easy for the customers. </w:t>
      </w:r>
    </w:p>
    <w:p w14:paraId="6F295BA8" w14:textId="77777777" w:rsidR="002B1EEE" w:rsidRPr="00080095" w:rsidRDefault="002B1EEE" w:rsidP="002B1EEE">
      <w:pPr>
        <w:pStyle w:val="ListParagraph"/>
        <w:numPr>
          <w:ilvl w:val="0"/>
          <w:numId w:val="23"/>
        </w:numPr>
        <w:jc w:val="both"/>
        <w:rPr>
          <w:rFonts w:ascii="Bell MT" w:hAnsi="Bell MT"/>
        </w:rPr>
      </w:pPr>
      <w:r w:rsidRPr="00080095">
        <w:rPr>
          <w:rFonts w:ascii="Bell MT" w:hAnsi="Bell MT"/>
        </w:rPr>
        <w:t>Vishal</w:t>
      </w:r>
    </w:p>
    <w:p w14:paraId="20AE3E2F" w14:textId="77777777" w:rsidR="002B1EEE" w:rsidRPr="00080095" w:rsidRDefault="002B1EEE" w:rsidP="002B1EEE">
      <w:pPr>
        <w:jc w:val="both"/>
        <w:rPr>
          <w:rFonts w:ascii="Bell MT" w:hAnsi="Bell MT"/>
          <w:b/>
          <w:bCs/>
          <w:lang w:val="en-US"/>
        </w:rPr>
      </w:pPr>
      <w:r w:rsidRPr="00080095">
        <w:rPr>
          <w:rFonts w:ascii="Bell MT" w:hAnsi="Bell MT"/>
          <w:b/>
          <w:bCs/>
          <w:lang w:val="en-US"/>
        </w:rPr>
        <w:t>Tag Line</w:t>
      </w:r>
    </w:p>
    <w:p w14:paraId="5794582E" w14:textId="188B9179" w:rsidR="002B1EEE" w:rsidRPr="00080095" w:rsidRDefault="009B5991" w:rsidP="002B1EEE">
      <w:pPr>
        <w:jc w:val="both"/>
        <w:rPr>
          <w:rFonts w:ascii="Bell MT" w:hAnsi="Bell MT"/>
          <w:lang w:val="en-US"/>
        </w:rPr>
      </w:pPr>
      <w:r>
        <w:rPr>
          <w:rFonts w:ascii="Bell MT" w:hAnsi="Bell MT"/>
          <w:lang w:val="en-US"/>
        </w:rPr>
        <w:t>"</w:t>
      </w:r>
      <w:r w:rsidR="002B1EEE" w:rsidRPr="00080095">
        <w:rPr>
          <w:rFonts w:ascii="Bell MT" w:hAnsi="Bell MT"/>
          <w:lang w:val="en-US"/>
        </w:rPr>
        <w:t>Avail Services at your doorstep, like never before</w:t>
      </w:r>
      <w:r>
        <w:rPr>
          <w:rFonts w:ascii="Bell MT" w:hAnsi="Bell MT"/>
          <w:lang w:val="en-US"/>
        </w:rPr>
        <w:t>."</w:t>
      </w:r>
    </w:p>
    <w:p w14:paraId="7107C502" w14:textId="7349C228" w:rsidR="002B1EEE" w:rsidRPr="00080095" w:rsidRDefault="009B5991" w:rsidP="002B1EEE">
      <w:pPr>
        <w:jc w:val="both"/>
        <w:rPr>
          <w:rFonts w:ascii="Bell MT" w:hAnsi="Bell MT"/>
          <w:lang w:val="en-US"/>
        </w:rPr>
      </w:pPr>
      <w:r>
        <w:rPr>
          <w:rFonts w:ascii="Bell MT" w:hAnsi="Bell MT"/>
          <w:lang w:val="en-US"/>
        </w:rPr>
        <w:t>We aim</w:t>
      </w:r>
      <w:r w:rsidR="002B1EEE" w:rsidRPr="00080095">
        <w:rPr>
          <w:rFonts w:ascii="Bell MT" w:hAnsi="Bell MT"/>
          <w:lang w:val="en-US"/>
        </w:rPr>
        <w:t xml:space="preserve"> to reach millions of people and facilitate their service availing methods by delivering services at home via experts at affordable prices. You can avail a broad range of services at affordable prices and flexible timings with </w:t>
      </w:r>
      <w:r w:rsidR="002B1EEE" w:rsidRPr="00080095">
        <w:rPr>
          <w:rFonts w:ascii="Bell MT" w:hAnsi="Bell MT"/>
        </w:rPr>
        <w:t>Adds2cart.</w:t>
      </w:r>
    </w:p>
    <w:p w14:paraId="521DD7EF" w14:textId="77777777" w:rsidR="002B1EEE" w:rsidRPr="00080095" w:rsidRDefault="002B1EEE" w:rsidP="002B1EEE">
      <w:pPr>
        <w:jc w:val="both"/>
        <w:rPr>
          <w:rFonts w:ascii="Bell MT" w:hAnsi="Bell MT"/>
          <w:b/>
          <w:bCs/>
          <w:lang w:val="en-US"/>
        </w:rPr>
      </w:pPr>
      <w:r w:rsidRPr="00080095">
        <w:rPr>
          <w:rFonts w:ascii="Bell MT" w:hAnsi="Bell MT"/>
          <w:b/>
          <w:bCs/>
          <w:lang w:val="en-US"/>
        </w:rPr>
        <w:t xml:space="preserve">Service Finder Categories: </w:t>
      </w:r>
    </w:p>
    <w:p w14:paraId="5DF1CF8D" w14:textId="178E40D1" w:rsidR="00AF30E6" w:rsidRPr="00080095" w:rsidRDefault="002B1EEE" w:rsidP="002B1EEE">
      <w:pPr>
        <w:jc w:val="both"/>
        <w:rPr>
          <w:rFonts w:ascii="Bell MT" w:hAnsi="Bell MT"/>
          <w:lang w:val="en-US"/>
        </w:rPr>
      </w:pPr>
      <w:r w:rsidRPr="00080095">
        <w:rPr>
          <w:rFonts w:ascii="Bell MT" w:hAnsi="Bell MT"/>
          <w:lang w:val="en-US"/>
        </w:rPr>
        <w:lastRenderedPageBreak/>
        <w:t>Choose from amongst 100+ services that you want to avail and our trained professionals w</w:t>
      </w:r>
      <w:r w:rsidR="009B5991">
        <w:rPr>
          <w:rFonts w:ascii="Bell MT" w:hAnsi="Bell MT"/>
          <w:lang w:val="en-US"/>
        </w:rPr>
        <w:t>ill</w:t>
      </w:r>
      <w:r w:rsidRPr="00080095">
        <w:rPr>
          <w:rFonts w:ascii="Bell MT" w:hAnsi="Bell MT"/>
          <w:lang w:val="en-US"/>
        </w:rPr>
        <w:t xml:space="preserve"> take care of all your requirements. Our wide range of services is extended across the country from big metropolitan cities to all small cities and regions across the country.</w:t>
      </w:r>
    </w:p>
    <w:p w14:paraId="20B44B5C"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AC Service</w:t>
      </w:r>
    </w:p>
    <w:p w14:paraId="3FBBDAEB"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Ambulance Services Astrologers</w:t>
      </w:r>
    </w:p>
    <w:p w14:paraId="24CA42B0"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Ayurvedic Doctors</w:t>
      </w:r>
    </w:p>
    <w:p w14:paraId="7E6D2131"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829</w:t>
      </w:r>
    </w:p>
    <w:p w14:paraId="3B9F4B0A"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Baby Care</w:t>
      </w:r>
    </w:p>
    <w:p w14:paraId="690E8A62"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Bills &amp; Recharge</w:t>
      </w:r>
    </w:p>
    <w:p w14:paraId="6DDFC3F1" w14:textId="77777777" w:rsidR="002B1EEE"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Birthday Party Organisers</w:t>
      </w:r>
    </w:p>
    <w:p w14:paraId="3C6CD56F"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Bone &amp; mints Doctors</w:t>
      </w:r>
    </w:p>
    <w:p w14:paraId="3644D7E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Borewell Contractors</w:t>
      </w:r>
    </w:p>
    <w:p w14:paraId="0A1C2EFC"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Bridal Makeup Artists</w:t>
      </w:r>
    </w:p>
    <w:p w14:paraId="7643408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Builders &amp; Contractors</w:t>
      </w:r>
    </w:p>
    <w:p w14:paraId="0D0E6F3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Bulk SMS Services</w:t>
      </w:r>
    </w:p>
    <w:p w14:paraId="7DCDE04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Bus On Hire</w:t>
      </w:r>
    </w:p>
    <w:p w14:paraId="5E23012D" w14:textId="77777777" w:rsidR="00AD3670" w:rsidRPr="00080095" w:rsidRDefault="00AD3670" w:rsidP="002B1EEE">
      <w:pPr>
        <w:pStyle w:val="ListParagraph"/>
        <w:numPr>
          <w:ilvl w:val="0"/>
          <w:numId w:val="21"/>
        </w:numPr>
        <w:spacing w:after="0" w:line="240" w:lineRule="auto"/>
        <w:rPr>
          <w:rFonts w:ascii="Bell MT" w:hAnsi="Bell MT"/>
        </w:rPr>
      </w:pPr>
      <w:r w:rsidRPr="00080095">
        <w:rPr>
          <w:rFonts w:ascii="Bell MT" w:hAnsi="Bell MT"/>
        </w:rPr>
        <w:t>Bus Tickets</w:t>
      </w:r>
    </w:p>
    <w:p w14:paraId="7FF10A7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ab &amp; Car Rental</w:t>
      </w:r>
    </w:p>
    <w:p w14:paraId="5D2B5F6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ar Insurance Agents</w:t>
      </w:r>
    </w:p>
    <w:p w14:paraId="63F6F8A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ar Loan</w:t>
      </w:r>
    </w:p>
    <w:p w14:paraId="14AE3ED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ar Repair &amp; Services</w:t>
      </w:r>
    </w:p>
    <w:p w14:paraId="7BAE8B7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ap Cardiologists Carpenters</w:t>
      </w:r>
    </w:p>
    <w:p w14:paraId="72290C4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arpeting Contractors Caterers</w:t>
      </w:r>
    </w:p>
    <w:p w14:paraId="2BC8D48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hartered Accountants</w:t>
      </w:r>
    </w:p>
    <w:p w14:paraId="528E766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had Specialist Doctors</w:t>
      </w:r>
    </w:p>
    <w:p w14:paraId="3E60C66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ive Contractors</w:t>
      </w:r>
    </w:p>
    <w:p w14:paraId="21A727D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leaning Services Computer Repairs</w:t>
      </w:r>
    </w:p>
    <w:p w14:paraId="24B14512"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Computer Training institutes </w:t>
      </w:r>
    </w:p>
    <w:p w14:paraId="3FB379B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onsultants</w:t>
      </w:r>
    </w:p>
    <w:p w14:paraId="6351217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Contractors</w:t>
      </w:r>
    </w:p>
    <w:p w14:paraId="3A7DD71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aily Needs</w:t>
      </w:r>
    </w:p>
    <w:p w14:paraId="08B0F5F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2 Dance &amp; Music</w:t>
      </w:r>
    </w:p>
    <w:p w14:paraId="07D95E4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Day Care Centres </w:t>
      </w:r>
    </w:p>
    <w:p w14:paraId="39017C5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ecorators</w:t>
      </w:r>
    </w:p>
    <w:p w14:paraId="090BED33"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ermatologists</w:t>
      </w:r>
    </w:p>
    <w:p w14:paraId="29977DF8" w14:textId="77777777" w:rsidR="002B1EEE" w:rsidRPr="00080095" w:rsidRDefault="002B1EEE" w:rsidP="002B1EEE">
      <w:pPr>
        <w:pStyle w:val="ListParagraph"/>
        <w:numPr>
          <w:ilvl w:val="0"/>
          <w:numId w:val="21"/>
        </w:numPr>
        <w:spacing w:after="0" w:line="240" w:lineRule="auto"/>
        <w:rPr>
          <w:rFonts w:ascii="Bell MT" w:hAnsi="Bell MT"/>
        </w:rPr>
      </w:pPr>
      <w:proofErr w:type="spellStart"/>
      <w:r w:rsidRPr="00080095">
        <w:rPr>
          <w:rFonts w:ascii="Bell MT" w:hAnsi="Bell MT"/>
        </w:rPr>
        <w:t>Détecte</w:t>
      </w:r>
      <w:proofErr w:type="spellEnd"/>
      <w:r w:rsidRPr="00080095">
        <w:rPr>
          <w:rFonts w:ascii="Bell MT" w:hAnsi="Bell MT"/>
        </w:rPr>
        <w:t xml:space="preserve"> Agencies</w:t>
      </w:r>
    </w:p>
    <w:p w14:paraId="33C84EA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ww</w:t>
      </w:r>
    </w:p>
    <w:p w14:paraId="267E92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iagnostic Centres</w:t>
      </w:r>
    </w:p>
    <w:p w14:paraId="60D06BB2"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octors</w:t>
      </w:r>
    </w:p>
    <w:p w14:paraId="36C0825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Education</w:t>
      </w:r>
    </w:p>
    <w:p w14:paraId="125585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Electrical Contractors</w:t>
      </w:r>
    </w:p>
    <w:p w14:paraId="75F8BC1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Event Organizers </w:t>
      </w:r>
    </w:p>
    <w:p w14:paraId="62539D2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Eye Doctors</w:t>
      </w:r>
    </w:p>
    <w:p w14:paraId="3CC1F92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False Ceiling Contractors.</w:t>
      </w:r>
    </w:p>
    <w:p w14:paraId="7880284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Fire Extinguisher Hotness</w:t>
      </w:r>
    </w:p>
    <w:p w14:paraId="67962733"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Flex Printing Services</w:t>
      </w:r>
    </w:p>
    <w:p w14:paraId="066AAFA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Highest forest</w:t>
      </w:r>
    </w:p>
    <w:p w14:paraId="45E1C1F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Food Delivery </w:t>
      </w:r>
    </w:p>
    <w:p w14:paraId="00DAAC8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Foreign Exchange</w:t>
      </w:r>
    </w:p>
    <w:p w14:paraId="60184B7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Furniture</w:t>
      </w:r>
    </w:p>
    <w:p w14:paraId="1F14117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351 Registration Consultants </w:t>
      </w:r>
    </w:p>
    <w:p w14:paraId="5FEDC8A2"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astroenterologists</w:t>
      </w:r>
    </w:p>
    <w:p w14:paraId="4036CB9D"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eneral Physician Doctors</w:t>
      </w:r>
    </w:p>
    <w:p w14:paraId="112E1AE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eneral Surgeons Generators on Hire</w:t>
      </w:r>
    </w:p>
    <w:p w14:paraId="30CBEE9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roceries</w:t>
      </w:r>
    </w:p>
    <w:p w14:paraId="1A8CA6F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Gymnasiums</w:t>
      </w:r>
    </w:p>
    <w:p w14:paraId="20EE2D9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lastRenderedPageBreak/>
        <w:t>Gynaecologist &amp; Obstetrician Doctors</w:t>
      </w:r>
    </w:p>
    <w:p w14:paraId="6C57EE3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Hearing Aids </w:t>
      </w:r>
    </w:p>
    <w:p w14:paraId="045AB78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Home Servers </w:t>
      </w:r>
    </w:p>
    <w:p w14:paraId="27409AE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Home Tutors</w:t>
      </w:r>
    </w:p>
    <w:p w14:paraId="748455D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Homeopathic</w:t>
      </w:r>
    </w:p>
    <w:p w14:paraId="13DE91A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Doctors</w:t>
      </w:r>
    </w:p>
    <w:p w14:paraId="5C862D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House Keeping</w:t>
      </w:r>
    </w:p>
    <w:p w14:paraId="2295EB2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Housing Loan </w:t>
      </w:r>
    </w:p>
    <w:p w14:paraId="6C6C01AD"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Income Tax Consultants</w:t>
      </w:r>
    </w:p>
    <w:p w14:paraId="06892C02"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Insurance</w:t>
      </w:r>
    </w:p>
    <w:p w14:paraId="5769FA6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Interior Designers </w:t>
      </w:r>
    </w:p>
    <w:p w14:paraId="17B82BA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International Air Ticketing Agents </w:t>
      </w:r>
    </w:p>
    <w:p w14:paraId="0F70085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International Courier Services</w:t>
      </w:r>
    </w:p>
    <w:p w14:paraId="57FC43C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Internet</w:t>
      </w:r>
    </w:p>
    <w:p w14:paraId="03BFF04D"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Job</w:t>
      </w:r>
    </w:p>
    <w:p w14:paraId="75725B63"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Kindergartens Clave </w:t>
      </w:r>
    </w:p>
    <w:p w14:paraId="3F28E59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Language Classes</w:t>
      </w:r>
    </w:p>
    <w:p w14:paraId="1EFDB39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Laparoscopic Surgeons</w:t>
      </w:r>
    </w:p>
    <w:p w14:paraId="05DF95D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Laptop Repairs</w:t>
      </w:r>
    </w:p>
    <w:p w14:paraId="6D84988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Loans</w:t>
      </w:r>
    </w:p>
    <w:p w14:paraId="12DD1039"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26</w:t>
      </w:r>
    </w:p>
    <w:p w14:paraId="45C41AC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Matrimonial</w:t>
      </w:r>
    </w:p>
    <w:p w14:paraId="0F43DD0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Medicines</w:t>
      </w:r>
    </w:p>
    <w:p w14:paraId="3982E069"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Modular Kitchen</w:t>
      </w:r>
    </w:p>
    <w:p w14:paraId="6CE7DC9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Motor Training Schools</w:t>
      </w:r>
    </w:p>
    <w:p w14:paraId="1606221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Movies </w:t>
      </w:r>
    </w:p>
    <w:p w14:paraId="045582E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Movies Online</w:t>
      </w:r>
    </w:p>
    <w:p w14:paraId="5F8A94A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Online Passport Agents </w:t>
      </w:r>
    </w:p>
    <w:p w14:paraId="6275BD3B"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Ophthalmologists</w:t>
      </w:r>
    </w:p>
    <w:p w14:paraId="59E9763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Opticians </w:t>
      </w:r>
    </w:p>
    <w:p w14:paraId="6C6930DC"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Order Food </w:t>
      </w:r>
    </w:p>
    <w:p w14:paraId="1A84650E" w14:textId="475941A8" w:rsidR="002B1EEE" w:rsidRPr="00080095" w:rsidRDefault="002B1EEE" w:rsidP="002B1EEE">
      <w:pPr>
        <w:pStyle w:val="ListParagraph"/>
        <w:numPr>
          <w:ilvl w:val="0"/>
          <w:numId w:val="21"/>
        </w:numPr>
        <w:spacing w:after="0" w:line="240" w:lineRule="auto"/>
        <w:rPr>
          <w:rFonts w:ascii="Bell MT" w:hAnsi="Bell MT"/>
        </w:rPr>
      </w:pPr>
      <w:proofErr w:type="spellStart"/>
      <w:r w:rsidRPr="00080095">
        <w:rPr>
          <w:rFonts w:ascii="Bell MT" w:hAnsi="Bell MT"/>
        </w:rPr>
        <w:t>Orthopedic</w:t>
      </w:r>
      <w:proofErr w:type="spellEnd"/>
      <w:r w:rsidRPr="00080095">
        <w:rPr>
          <w:rFonts w:ascii="Bell MT" w:hAnsi="Bell MT"/>
        </w:rPr>
        <w:t xml:space="preserve"> Doctors</w:t>
      </w:r>
    </w:p>
    <w:p w14:paraId="64258A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Overseas Education Consultants </w:t>
      </w:r>
    </w:p>
    <w:p w14:paraId="0F48B83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PGC Accommodations </w:t>
      </w:r>
    </w:p>
    <w:p w14:paraId="73D03FB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ackers &amp; Movers</w:t>
      </w:r>
    </w:p>
    <w:p w14:paraId="1728531A" w14:textId="4638988E" w:rsidR="002B1EEE" w:rsidRPr="00080095" w:rsidRDefault="002B1EEE" w:rsidP="002B1EEE">
      <w:pPr>
        <w:pStyle w:val="ListParagraph"/>
        <w:numPr>
          <w:ilvl w:val="0"/>
          <w:numId w:val="21"/>
        </w:numPr>
        <w:spacing w:after="0" w:line="240" w:lineRule="auto"/>
        <w:rPr>
          <w:rFonts w:ascii="Bell MT" w:hAnsi="Bell MT"/>
        </w:rPr>
      </w:pPr>
      <w:proofErr w:type="spellStart"/>
      <w:r w:rsidRPr="00080095">
        <w:rPr>
          <w:rFonts w:ascii="Bell MT" w:hAnsi="Bell MT"/>
        </w:rPr>
        <w:t>Pediatricians</w:t>
      </w:r>
      <w:proofErr w:type="spellEnd"/>
    </w:p>
    <w:p w14:paraId="0108D23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ainting Contractors Party</w:t>
      </w:r>
    </w:p>
    <w:p w14:paraId="4A74F2D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arty Organisers Pathology Labs</w:t>
      </w:r>
    </w:p>
    <w:p w14:paraId="0395667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ersonal Loan</w:t>
      </w:r>
    </w:p>
    <w:p w14:paraId="1589D82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Fest </w:t>
      </w:r>
      <w:proofErr w:type="spellStart"/>
      <w:r w:rsidRPr="00080095">
        <w:rPr>
          <w:rFonts w:ascii="Bell MT" w:hAnsi="Bell MT"/>
        </w:rPr>
        <w:t>Coomal</w:t>
      </w:r>
      <w:proofErr w:type="spellEnd"/>
    </w:p>
    <w:p w14:paraId="6436049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et &amp; Care Photographers</w:t>
      </w:r>
    </w:p>
    <w:p w14:paraId="075C00F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Physiotherapists Ah Playgroup</w:t>
      </w:r>
    </w:p>
    <w:p w14:paraId="6F9C9B0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Ready Mix Concrete </w:t>
      </w:r>
    </w:p>
    <w:p w14:paraId="65F3487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Real Estate </w:t>
      </w:r>
    </w:p>
    <w:p w14:paraId="412F9B4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Refrigerator Repairs </w:t>
      </w:r>
    </w:p>
    <w:p w14:paraId="5A64C669"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Registration Consultants</w:t>
      </w:r>
    </w:p>
    <w:p w14:paraId="671C9F4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Bred &amp; Hire </w:t>
      </w:r>
    </w:p>
    <w:p w14:paraId="50167D2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Repairs &amp; Services</w:t>
      </w:r>
    </w:p>
    <w:p w14:paraId="09CBC9F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Restaurants</w:t>
      </w:r>
    </w:p>
    <w:p w14:paraId="6A0EB95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Security &amp; CCTV</w:t>
      </w:r>
    </w:p>
    <w:p w14:paraId="51E8AD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Shop Online</w:t>
      </w:r>
    </w:p>
    <w:p w14:paraId="665E573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Skin &amp; Hair Doctors</w:t>
      </w:r>
    </w:p>
    <w:p w14:paraId="4C45E41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Skin Doctors</w:t>
      </w:r>
    </w:p>
    <w:p w14:paraId="304BA51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T-Shirt Printers </w:t>
      </w:r>
    </w:p>
    <w:p w14:paraId="6109245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attoo Artists</w:t>
      </w:r>
    </w:p>
    <w:p w14:paraId="36C323C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in Ticketing</w:t>
      </w:r>
    </w:p>
    <w:p w14:paraId="77402F6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ining institutes</w:t>
      </w:r>
    </w:p>
    <w:p w14:paraId="74687A4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lastRenderedPageBreak/>
        <w:t>Transporters Travel</w:t>
      </w:r>
    </w:p>
    <w:p w14:paraId="67271402"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utorials</w:t>
      </w:r>
    </w:p>
    <w:p w14:paraId="61378F6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Visa Assistance </w:t>
      </w:r>
    </w:p>
    <w:p w14:paraId="2B864EB9"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Wall Papers </w:t>
      </w:r>
    </w:p>
    <w:p w14:paraId="5A86C7ED"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ater Suppliers</w:t>
      </w:r>
    </w:p>
    <w:p w14:paraId="7FB0BC31"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aterproofing Contractors</w:t>
      </w:r>
    </w:p>
    <w:p w14:paraId="3A308FA0"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bsite Designers</w:t>
      </w:r>
    </w:p>
    <w:p w14:paraId="7402AF49"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dding Requisites</w:t>
      </w:r>
    </w:p>
    <w:p w14:paraId="260B6C45"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ight Loss Centres</w:t>
      </w:r>
    </w:p>
    <w:p w14:paraId="1F456A83"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 xml:space="preserve">Tent </w:t>
      </w:r>
    </w:p>
    <w:p w14:paraId="4513D61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awing Services</w:t>
      </w:r>
    </w:p>
    <w:p w14:paraId="25091A8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in Ticketing</w:t>
      </w:r>
    </w:p>
    <w:p w14:paraId="694B95A4"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ining institutes</w:t>
      </w:r>
    </w:p>
    <w:p w14:paraId="13B8A44D"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nsporters</w:t>
      </w:r>
    </w:p>
    <w:p w14:paraId="2D83CAC8"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ravel</w:t>
      </w:r>
    </w:p>
    <w:p w14:paraId="340725F6"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Tutorials</w:t>
      </w:r>
    </w:p>
    <w:p w14:paraId="114816E7"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Visa Distance</w:t>
      </w:r>
    </w:p>
    <w:p w14:paraId="15A348CE"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all Papers</w:t>
      </w:r>
    </w:p>
    <w:p w14:paraId="342CB2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ater Suppliers</w:t>
      </w:r>
    </w:p>
    <w:p w14:paraId="31D20DCC"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aterproofing Contractors</w:t>
      </w:r>
    </w:p>
    <w:p w14:paraId="62681EBA"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bsite Designers</w:t>
      </w:r>
    </w:p>
    <w:p w14:paraId="4F6FBAA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dding Requisites</w:t>
      </w:r>
    </w:p>
    <w:p w14:paraId="0C59A1BF" w14:textId="77777777" w:rsidR="002B1EEE" w:rsidRPr="00080095" w:rsidRDefault="002B1EEE" w:rsidP="002B1EEE">
      <w:pPr>
        <w:pStyle w:val="ListParagraph"/>
        <w:numPr>
          <w:ilvl w:val="0"/>
          <w:numId w:val="21"/>
        </w:numPr>
        <w:spacing w:after="0" w:line="240" w:lineRule="auto"/>
        <w:rPr>
          <w:rFonts w:ascii="Bell MT" w:hAnsi="Bell MT"/>
        </w:rPr>
      </w:pPr>
      <w:r w:rsidRPr="00080095">
        <w:rPr>
          <w:rFonts w:ascii="Bell MT" w:hAnsi="Bell MT"/>
        </w:rPr>
        <w:t>Weight Loss Centres</w:t>
      </w:r>
    </w:p>
    <w:p w14:paraId="659ECB84" w14:textId="77777777" w:rsidR="002B1EEE" w:rsidRDefault="002B1EEE" w:rsidP="002B1EEE">
      <w:pPr>
        <w:pStyle w:val="ListParagraph"/>
        <w:numPr>
          <w:ilvl w:val="0"/>
          <w:numId w:val="21"/>
        </w:numPr>
        <w:spacing w:after="0" w:line="240" w:lineRule="auto"/>
        <w:rPr>
          <w:rFonts w:ascii="Bell MT" w:hAnsi="Bell MT"/>
        </w:rPr>
      </w:pPr>
      <w:r w:rsidRPr="00080095">
        <w:rPr>
          <w:rFonts w:ascii="Bell MT" w:hAnsi="Bell MT"/>
        </w:rPr>
        <w:t>Yoga Classes</w:t>
      </w:r>
    </w:p>
    <w:p w14:paraId="17F26A76" w14:textId="77777777" w:rsidR="003A74AC" w:rsidRDefault="003A74AC" w:rsidP="003A74AC">
      <w:pPr>
        <w:spacing w:after="0" w:line="240" w:lineRule="auto"/>
        <w:rPr>
          <w:rFonts w:ascii="Bell MT" w:hAnsi="Bell MT"/>
        </w:rPr>
      </w:pPr>
    </w:p>
    <w:p w14:paraId="49EAECBC" w14:textId="77777777" w:rsidR="003A74AC" w:rsidRPr="003A74AC" w:rsidRDefault="003A74AC" w:rsidP="003A74AC">
      <w:pPr>
        <w:jc w:val="both"/>
        <w:rPr>
          <w:rFonts w:ascii="Bell MT" w:hAnsi="Bell MT"/>
          <w:b/>
          <w:bCs/>
        </w:rPr>
      </w:pPr>
      <w:r w:rsidRPr="003A74AC">
        <w:rPr>
          <w:rFonts w:ascii="Bell MT" w:hAnsi="Bell MT"/>
          <w:b/>
          <w:bCs/>
        </w:rPr>
        <w:t>PACKAGE DETAILS</w:t>
      </w:r>
      <w:r>
        <w:rPr>
          <w:rFonts w:ascii="Bell MT" w:hAnsi="Bell MT"/>
          <w:b/>
          <w:bCs/>
        </w:rPr>
        <w:t>:</w:t>
      </w:r>
    </w:p>
    <w:p w14:paraId="5488C728" w14:textId="77777777" w:rsidR="003A74AC" w:rsidRPr="003A74AC" w:rsidRDefault="003A74AC" w:rsidP="003A74AC">
      <w:pPr>
        <w:jc w:val="both"/>
        <w:rPr>
          <w:rFonts w:ascii="Bell MT" w:hAnsi="Bell MT"/>
          <w:b/>
          <w:bCs/>
        </w:rPr>
      </w:pPr>
      <w:r w:rsidRPr="003A74AC">
        <w:rPr>
          <w:rFonts w:ascii="Bell MT" w:hAnsi="Bell MT"/>
          <w:b/>
          <w:bCs/>
        </w:rPr>
        <w:t>Silver Package</w:t>
      </w:r>
    </w:p>
    <w:p w14:paraId="1E4D21B9" w14:textId="4A1DE1B3" w:rsidR="003A74AC" w:rsidRPr="003A74AC" w:rsidRDefault="003A74AC" w:rsidP="003A74AC">
      <w:pPr>
        <w:jc w:val="both"/>
        <w:rPr>
          <w:rFonts w:ascii="Bell MT" w:hAnsi="Bell MT"/>
        </w:rPr>
      </w:pPr>
      <w:r w:rsidRPr="003A74AC">
        <w:rPr>
          <w:rFonts w:ascii="Bell MT" w:hAnsi="Bell MT"/>
        </w:rPr>
        <w:t>The Silver or Basic package comes at an attractive price of Rs. 367 per month. Under this package</w:t>
      </w:r>
      <w:r w:rsidR="009B5991">
        <w:rPr>
          <w:rFonts w:ascii="Bell MT" w:hAnsi="Bell MT"/>
        </w:rPr>
        <w:t>,</w:t>
      </w:r>
      <w:r w:rsidRPr="003A74AC">
        <w:rPr>
          <w:rFonts w:ascii="Bell MT" w:hAnsi="Bell MT"/>
        </w:rPr>
        <w:t xml:space="preserve"> you will get </w:t>
      </w:r>
      <w:r w:rsidR="009B5991">
        <w:rPr>
          <w:rFonts w:ascii="Bell MT" w:hAnsi="Bell MT"/>
        </w:rPr>
        <w:t xml:space="preserve">a </w:t>
      </w:r>
      <w:r w:rsidRPr="003A74AC">
        <w:rPr>
          <w:rFonts w:ascii="Bell MT" w:hAnsi="Bell MT"/>
        </w:rPr>
        <w:t>listing for one month with added benefits of 24x7 support and e-mail support. With this</w:t>
      </w:r>
      <w:r w:rsidR="009B5991">
        <w:rPr>
          <w:rFonts w:ascii="Bell MT" w:hAnsi="Bell MT"/>
        </w:rPr>
        <w:t>,</w:t>
      </w:r>
      <w:r w:rsidRPr="003A74AC">
        <w:rPr>
          <w:rFonts w:ascii="Bell MT" w:hAnsi="Bell MT"/>
        </w:rPr>
        <w:t xml:space="preserve"> an unlimited number of people can access your profile and contact you for any queries they might have. You will also get 50 GB </w:t>
      </w:r>
      <w:r w:rsidR="009B5991">
        <w:rPr>
          <w:rFonts w:ascii="Bell MT" w:hAnsi="Bell MT"/>
        </w:rPr>
        <w:t xml:space="preserve">of </w:t>
      </w:r>
      <w:r w:rsidRPr="003A74AC">
        <w:rPr>
          <w:rFonts w:ascii="Bell MT" w:hAnsi="Bell MT"/>
        </w:rPr>
        <w:t>disk space and a</w:t>
      </w:r>
      <w:r w:rsidR="009B5991">
        <w:rPr>
          <w:rFonts w:ascii="Bell MT" w:hAnsi="Bell MT"/>
        </w:rPr>
        <w:t xml:space="preserve"> complete</w:t>
      </w:r>
      <w:r w:rsidRPr="003A74AC">
        <w:rPr>
          <w:rFonts w:ascii="Bell MT" w:hAnsi="Bell MT"/>
        </w:rPr>
        <w:t xml:space="preserve"> MySQL Database.</w:t>
      </w:r>
    </w:p>
    <w:p w14:paraId="10138808" w14:textId="77777777" w:rsidR="003A74AC" w:rsidRPr="003A74AC" w:rsidRDefault="003A74AC" w:rsidP="003A74AC">
      <w:pPr>
        <w:jc w:val="both"/>
        <w:rPr>
          <w:rFonts w:ascii="Bell MT" w:hAnsi="Bell MT"/>
          <w:b/>
          <w:bCs/>
        </w:rPr>
      </w:pPr>
      <w:r w:rsidRPr="003A74AC">
        <w:rPr>
          <w:rFonts w:ascii="Bell MT" w:hAnsi="Bell MT"/>
          <w:b/>
          <w:bCs/>
        </w:rPr>
        <w:t>Gold Package</w:t>
      </w:r>
    </w:p>
    <w:p w14:paraId="58565BDE" w14:textId="221AC78C" w:rsidR="003A74AC" w:rsidRPr="003A74AC" w:rsidRDefault="003A74AC" w:rsidP="003A74AC">
      <w:pPr>
        <w:jc w:val="both"/>
        <w:rPr>
          <w:rFonts w:ascii="Bell MT" w:hAnsi="Bell MT"/>
        </w:rPr>
      </w:pPr>
      <w:r w:rsidRPr="003A74AC">
        <w:rPr>
          <w:rFonts w:ascii="Bell MT" w:hAnsi="Bell MT"/>
        </w:rPr>
        <w:t xml:space="preserve">The Standard or Gold package is priced at Rs. 682 per month. In addition to the </w:t>
      </w:r>
      <w:r w:rsidR="009B5991">
        <w:rPr>
          <w:rFonts w:ascii="Bell MT" w:hAnsi="Bell MT"/>
        </w:rPr>
        <w:t>essential</w:t>
      </w:r>
      <w:r w:rsidRPr="003A74AC">
        <w:rPr>
          <w:rFonts w:ascii="Bell MT" w:hAnsi="Bell MT"/>
        </w:rPr>
        <w:t xml:space="preserve"> services provided under </w:t>
      </w:r>
      <w:r w:rsidR="009B5991">
        <w:rPr>
          <w:rFonts w:ascii="Bell MT" w:hAnsi="Bell MT"/>
        </w:rPr>
        <w:t xml:space="preserve">the </w:t>
      </w:r>
      <w:proofErr w:type="gramStart"/>
      <w:r w:rsidRPr="003A74AC">
        <w:rPr>
          <w:rFonts w:ascii="Bell MT" w:hAnsi="Bell MT"/>
        </w:rPr>
        <w:t>Silver</w:t>
      </w:r>
      <w:proofErr w:type="gramEnd"/>
      <w:r w:rsidRPr="003A74AC">
        <w:rPr>
          <w:rFonts w:ascii="Bell MT" w:hAnsi="Bell MT"/>
        </w:rPr>
        <w:t xml:space="preserve"> package</w:t>
      </w:r>
      <w:r w:rsidR="009B5991">
        <w:rPr>
          <w:rFonts w:ascii="Bell MT" w:hAnsi="Bell MT"/>
        </w:rPr>
        <w:t>,</w:t>
      </w:r>
      <w:r w:rsidRPr="003A74AC">
        <w:rPr>
          <w:rFonts w:ascii="Bell MT" w:hAnsi="Bell MT"/>
        </w:rPr>
        <w:t xml:space="preserve"> such as one</w:t>
      </w:r>
      <w:r w:rsidR="009B5991">
        <w:rPr>
          <w:rFonts w:ascii="Bell MT" w:hAnsi="Bell MT"/>
        </w:rPr>
        <w:t>-</w:t>
      </w:r>
      <w:r w:rsidRPr="003A74AC">
        <w:rPr>
          <w:rFonts w:ascii="Bell MT" w:hAnsi="Bell MT"/>
        </w:rPr>
        <w:t>month listing and 24x7 support, it also includes promotional services in blogs. You will get one blog from our end a</w:t>
      </w:r>
      <w:r w:rsidR="009B5991">
        <w:rPr>
          <w:rFonts w:ascii="Bell MT" w:hAnsi="Bell MT"/>
        </w:rPr>
        <w:t>nd</w:t>
      </w:r>
      <w:r w:rsidRPr="003A74AC">
        <w:rPr>
          <w:rFonts w:ascii="Bell MT" w:hAnsi="Bell MT"/>
        </w:rPr>
        <w:t xml:space="preserve"> other exciting benefits like unlimited access by users to reach your business. This is not all,</w:t>
      </w:r>
      <w:r w:rsidR="009B5991">
        <w:rPr>
          <w:rFonts w:ascii="Bell MT" w:hAnsi="Bell MT"/>
        </w:rPr>
        <w:t xml:space="preserve"> and</w:t>
      </w:r>
      <w:r w:rsidRPr="003A74AC">
        <w:rPr>
          <w:rFonts w:ascii="Bell MT" w:hAnsi="Bell MT"/>
        </w:rPr>
        <w:t xml:space="preserve"> your business will also be listed among the top 5 business names on our platform to increase your engagement. </w:t>
      </w:r>
    </w:p>
    <w:p w14:paraId="040F4000" w14:textId="77777777" w:rsidR="003A74AC" w:rsidRPr="003A74AC" w:rsidRDefault="003A74AC" w:rsidP="003A74AC">
      <w:pPr>
        <w:jc w:val="both"/>
        <w:rPr>
          <w:rFonts w:ascii="Bell MT" w:hAnsi="Bell MT"/>
          <w:b/>
          <w:bCs/>
        </w:rPr>
      </w:pPr>
      <w:r w:rsidRPr="003A74AC">
        <w:rPr>
          <w:rFonts w:ascii="Bell MT" w:hAnsi="Bell MT"/>
          <w:b/>
          <w:bCs/>
        </w:rPr>
        <w:t>Platinum Package</w:t>
      </w:r>
    </w:p>
    <w:p w14:paraId="5816E623" w14:textId="40704DBD" w:rsidR="003A74AC" w:rsidRPr="003A74AC" w:rsidRDefault="003A74AC" w:rsidP="003A74AC">
      <w:pPr>
        <w:jc w:val="both"/>
        <w:rPr>
          <w:rFonts w:ascii="Bell MT" w:hAnsi="Bell MT"/>
        </w:rPr>
      </w:pPr>
      <w:r w:rsidRPr="003A74AC">
        <w:rPr>
          <w:rFonts w:ascii="Bell MT" w:hAnsi="Bell MT"/>
        </w:rPr>
        <w:t>You can get the Platinum package at an affordable price of Rs. 1002 per month. With this</w:t>
      </w:r>
      <w:r w:rsidR="009B5991">
        <w:rPr>
          <w:rFonts w:ascii="Bell MT" w:hAnsi="Bell MT"/>
        </w:rPr>
        <w:t>,</w:t>
      </w:r>
      <w:r w:rsidRPr="003A74AC">
        <w:rPr>
          <w:rFonts w:ascii="Bell MT" w:hAnsi="Bell MT"/>
        </w:rPr>
        <w:t xml:space="preserve"> you get the premium services of unlimited access and unlimited photo upload facilities for your </w:t>
      </w:r>
      <w:proofErr w:type="spellStart"/>
      <w:r w:rsidRPr="003A74AC">
        <w:rPr>
          <w:rFonts w:ascii="Bell MT" w:hAnsi="Bell MT"/>
        </w:rPr>
        <w:t>catalogs</w:t>
      </w:r>
      <w:proofErr w:type="spellEnd"/>
      <w:r w:rsidRPr="003A74AC">
        <w:rPr>
          <w:rFonts w:ascii="Bell MT" w:hAnsi="Bell MT"/>
        </w:rPr>
        <w:t xml:space="preserve">. Your business can benefit from the leads provided under this package, which means you can now </w:t>
      </w:r>
      <w:r w:rsidR="009B5991">
        <w:rPr>
          <w:rFonts w:ascii="Bell MT" w:hAnsi="Bell MT"/>
        </w:rPr>
        <w:t>access</w:t>
      </w:r>
      <w:r w:rsidRPr="003A74AC">
        <w:rPr>
          <w:rFonts w:ascii="Bell MT" w:hAnsi="Bell MT"/>
        </w:rPr>
        <w:t xml:space="preserve"> </w:t>
      </w:r>
      <w:r w:rsidR="009B5991">
        <w:rPr>
          <w:rFonts w:ascii="Bell MT" w:hAnsi="Bell MT"/>
        </w:rPr>
        <w:t xml:space="preserve">the </w:t>
      </w:r>
      <w:r w:rsidRPr="003A74AC">
        <w:rPr>
          <w:rFonts w:ascii="Bell MT" w:hAnsi="Bell MT"/>
        </w:rPr>
        <w:t>contact information of customers interested in your services. Get rank 1 listing and 3 blogs from our end as promotional benefits. All this a</w:t>
      </w:r>
      <w:r w:rsidR="009B5991">
        <w:rPr>
          <w:rFonts w:ascii="Bell MT" w:hAnsi="Bell MT"/>
        </w:rPr>
        <w:t>nd 24x7 customer support and other basic services under other packages make</w:t>
      </w:r>
      <w:r w:rsidRPr="003A74AC">
        <w:rPr>
          <w:rFonts w:ascii="Bell MT" w:hAnsi="Bell MT"/>
        </w:rPr>
        <w:t xml:space="preserve"> it the best package you can ask for. </w:t>
      </w:r>
    </w:p>
    <w:p w14:paraId="0187B804" w14:textId="77777777" w:rsidR="003A74AC" w:rsidRDefault="003A74AC" w:rsidP="003A74AC">
      <w:pPr>
        <w:jc w:val="both"/>
      </w:pPr>
    </w:p>
    <w:p w14:paraId="4EAB2920" w14:textId="77777777" w:rsidR="003A74AC" w:rsidRPr="003A74AC" w:rsidRDefault="003A74AC" w:rsidP="003A74AC">
      <w:pPr>
        <w:spacing w:after="0" w:line="240" w:lineRule="auto"/>
        <w:rPr>
          <w:rFonts w:ascii="Bell MT" w:hAnsi="Bell MT"/>
        </w:rPr>
      </w:pPr>
    </w:p>
    <w:p w14:paraId="175588E5" w14:textId="77777777" w:rsidR="00AD3670" w:rsidRPr="00080095" w:rsidRDefault="00AD3670" w:rsidP="002B1EEE">
      <w:pPr>
        <w:spacing w:after="0" w:line="240" w:lineRule="auto"/>
        <w:rPr>
          <w:rFonts w:ascii="Bell MT" w:hAnsi="Bell MT"/>
        </w:rPr>
      </w:pPr>
    </w:p>
    <w:sectPr w:rsidR="00AD3670" w:rsidRPr="00080095" w:rsidSect="007C1D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801D6" w14:textId="77777777" w:rsidR="008F083B" w:rsidRDefault="008F083B" w:rsidP="009B5991">
      <w:pPr>
        <w:spacing w:after="0" w:line="240" w:lineRule="auto"/>
      </w:pPr>
      <w:r>
        <w:separator/>
      </w:r>
    </w:p>
  </w:endnote>
  <w:endnote w:type="continuationSeparator" w:id="0">
    <w:p w14:paraId="364B3A16" w14:textId="77777777" w:rsidR="008F083B" w:rsidRDefault="008F083B" w:rsidP="009B5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00109" w14:textId="77777777" w:rsidR="008F083B" w:rsidRDefault="008F083B" w:rsidP="009B5991">
      <w:pPr>
        <w:spacing w:after="0" w:line="240" w:lineRule="auto"/>
      </w:pPr>
      <w:r>
        <w:separator/>
      </w:r>
    </w:p>
  </w:footnote>
  <w:footnote w:type="continuationSeparator" w:id="0">
    <w:p w14:paraId="587637FC" w14:textId="77777777" w:rsidR="008F083B" w:rsidRDefault="008F083B" w:rsidP="009B59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74BD"/>
    <w:multiLevelType w:val="hybridMultilevel"/>
    <w:tmpl w:val="738AFF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3A0912"/>
    <w:multiLevelType w:val="hybridMultilevel"/>
    <w:tmpl w:val="3A342D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4560663"/>
    <w:multiLevelType w:val="hybridMultilevel"/>
    <w:tmpl w:val="75301E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4770E5"/>
    <w:multiLevelType w:val="hybridMultilevel"/>
    <w:tmpl w:val="9F7C061A"/>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FB03D5"/>
    <w:multiLevelType w:val="hybridMultilevel"/>
    <w:tmpl w:val="5EAA1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B739F7"/>
    <w:multiLevelType w:val="hybridMultilevel"/>
    <w:tmpl w:val="01A6A8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17161A"/>
    <w:multiLevelType w:val="hybridMultilevel"/>
    <w:tmpl w:val="5204D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6C5EED"/>
    <w:multiLevelType w:val="hybridMultilevel"/>
    <w:tmpl w:val="D01662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A0203D"/>
    <w:multiLevelType w:val="hybridMultilevel"/>
    <w:tmpl w:val="FE90A4C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E2A5B06"/>
    <w:multiLevelType w:val="hybridMultilevel"/>
    <w:tmpl w:val="893E8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1E0212"/>
    <w:multiLevelType w:val="hybridMultilevel"/>
    <w:tmpl w:val="4F12B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73B138E"/>
    <w:multiLevelType w:val="hybridMultilevel"/>
    <w:tmpl w:val="B792E82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C6834EE"/>
    <w:multiLevelType w:val="hybridMultilevel"/>
    <w:tmpl w:val="7CA2B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AF6A95"/>
    <w:multiLevelType w:val="hybridMultilevel"/>
    <w:tmpl w:val="36AE3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0AE1422"/>
    <w:multiLevelType w:val="hybridMultilevel"/>
    <w:tmpl w:val="CE620116"/>
    <w:lvl w:ilvl="0" w:tplc="E392F66A">
      <w:numFmt w:val="bullet"/>
      <w:lvlText w:val="-"/>
      <w:lvlJc w:val="left"/>
      <w:pPr>
        <w:ind w:left="720" w:hanging="360"/>
      </w:pPr>
      <w:rPr>
        <w:rFonts w:ascii="Bell MT" w:eastAsiaTheme="minorHAnsi" w:hAnsi="Bell MT"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650287"/>
    <w:multiLevelType w:val="hybridMultilevel"/>
    <w:tmpl w:val="871A86CE"/>
    <w:lvl w:ilvl="0" w:tplc="A5007D3A">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92D14FC"/>
    <w:multiLevelType w:val="hybridMultilevel"/>
    <w:tmpl w:val="D03E78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F36A8A"/>
    <w:multiLevelType w:val="hybridMultilevel"/>
    <w:tmpl w:val="E7567F7C"/>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0C11FFD"/>
    <w:multiLevelType w:val="hybridMultilevel"/>
    <w:tmpl w:val="B664AB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60C2FF4"/>
    <w:multiLevelType w:val="hybridMultilevel"/>
    <w:tmpl w:val="8A2E88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6481C24"/>
    <w:multiLevelType w:val="hybridMultilevel"/>
    <w:tmpl w:val="7188D1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ADA772F"/>
    <w:multiLevelType w:val="hybridMultilevel"/>
    <w:tmpl w:val="82080EC6"/>
    <w:lvl w:ilvl="0" w:tplc="E3FA968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9C4ABF"/>
    <w:multiLevelType w:val="hybridMultilevel"/>
    <w:tmpl w:val="D26855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5"/>
  </w:num>
  <w:num w:numId="3">
    <w:abstractNumId w:val="4"/>
  </w:num>
  <w:num w:numId="4">
    <w:abstractNumId w:val="9"/>
  </w:num>
  <w:num w:numId="5">
    <w:abstractNumId w:val="13"/>
  </w:num>
  <w:num w:numId="6">
    <w:abstractNumId w:val="21"/>
  </w:num>
  <w:num w:numId="7">
    <w:abstractNumId w:val="2"/>
  </w:num>
  <w:num w:numId="8">
    <w:abstractNumId w:val="16"/>
  </w:num>
  <w:num w:numId="9">
    <w:abstractNumId w:val="15"/>
  </w:num>
  <w:num w:numId="10">
    <w:abstractNumId w:val="1"/>
  </w:num>
  <w:num w:numId="11">
    <w:abstractNumId w:val="11"/>
  </w:num>
  <w:num w:numId="12">
    <w:abstractNumId w:val="20"/>
  </w:num>
  <w:num w:numId="13">
    <w:abstractNumId w:val="0"/>
  </w:num>
  <w:num w:numId="14">
    <w:abstractNumId w:val="18"/>
  </w:num>
  <w:num w:numId="15">
    <w:abstractNumId w:val="3"/>
  </w:num>
  <w:num w:numId="16">
    <w:abstractNumId w:val="8"/>
  </w:num>
  <w:num w:numId="17">
    <w:abstractNumId w:val="6"/>
  </w:num>
  <w:num w:numId="18">
    <w:abstractNumId w:val="7"/>
  </w:num>
  <w:num w:numId="19">
    <w:abstractNumId w:val="12"/>
  </w:num>
  <w:num w:numId="20">
    <w:abstractNumId w:val="22"/>
  </w:num>
  <w:num w:numId="21">
    <w:abstractNumId w:val="17"/>
  </w:num>
  <w:num w:numId="22">
    <w:abstractNumId w:val="1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ewMDA2NbI0NLc0MbFU0lEKTi0uzszPAykwqQUA29BHYywAAAA="/>
  </w:docVars>
  <w:rsids>
    <w:rsidRoot w:val="000E2D5F"/>
    <w:rsid w:val="000534F0"/>
    <w:rsid w:val="00080095"/>
    <w:rsid w:val="000C7B65"/>
    <w:rsid w:val="000E2D5F"/>
    <w:rsid w:val="002B1EEE"/>
    <w:rsid w:val="002B2AF8"/>
    <w:rsid w:val="002C1F14"/>
    <w:rsid w:val="003A74AC"/>
    <w:rsid w:val="003D77BB"/>
    <w:rsid w:val="00577BAD"/>
    <w:rsid w:val="006404D2"/>
    <w:rsid w:val="0064275E"/>
    <w:rsid w:val="00790B1C"/>
    <w:rsid w:val="007C1DCB"/>
    <w:rsid w:val="008F083B"/>
    <w:rsid w:val="009B5991"/>
    <w:rsid w:val="00AD3670"/>
    <w:rsid w:val="00AF168D"/>
    <w:rsid w:val="00AF30E6"/>
    <w:rsid w:val="00EF1274"/>
    <w:rsid w:val="00F931D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91D18"/>
  <w15:docId w15:val="{05DE29EE-E363-4DAC-A5B9-2D318379F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D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2D5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D77BB"/>
    <w:pPr>
      <w:ind w:left="720"/>
      <w:contextualSpacing/>
    </w:pPr>
  </w:style>
  <w:style w:type="character" w:styleId="Emphasis">
    <w:name w:val="Emphasis"/>
    <w:basedOn w:val="DefaultParagraphFont"/>
    <w:uiPriority w:val="20"/>
    <w:qFormat/>
    <w:rsid w:val="00EF1274"/>
    <w:rPr>
      <w:i/>
      <w:iCs/>
    </w:rPr>
  </w:style>
  <w:style w:type="paragraph" w:styleId="Header">
    <w:name w:val="header"/>
    <w:basedOn w:val="Normal"/>
    <w:link w:val="HeaderChar"/>
    <w:uiPriority w:val="99"/>
    <w:unhideWhenUsed/>
    <w:rsid w:val="009B59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5991"/>
  </w:style>
  <w:style w:type="paragraph" w:styleId="Footer">
    <w:name w:val="footer"/>
    <w:basedOn w:val="Normal"/>
    <w:link w:val="FooterChar"/>
    <w:uiPriority w:val="99"/>
    <w:unhideWhenUsed/>
    <w:rsid w:val="009B59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5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13B51-A8E5-4B17-B498-ACFE45190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5</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7</cp:revision>
  <dcterms:created xsi:type="dcterms:W3CDTF">2021-10-05T04:05:00Z</dcterms:created>
  <dcterms:modified xsi:type="dcterms:W3CDTF">2021-10-06T19:31:00Z</dcterms:modified>
</cp:coreProperties>
</file>